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1BE7A" w14:textId="77777777" w:rsidR="00665258" w:rsidRDefault="006B5EB9" w:rsidP="006B5EB9">
      <w:p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>READ ME.</w:t>
      </w:r>
      <w:r w:rsidR="00665258">
        <w:rPr>
          <w:rFonts w:ascii="Arial" w:hAnsi="Arial" w:cs="Arial"/>
          <w:b/>
          <w:bCs/>
        </w:rPr>
        <w:t xml:space="preserve"> </w:t>
      </w:r>
    </w:p>
    <w:p w14:paraId="275214F3" w14:textId="68D7A327" w:rsidR="006B5EB9" w:rsidRPr="00665258" w:rsidRDefault="00241688" w:rsidP="006B5EB9">
      <w:pPr>
        <w:rPr>
          <w:rFonts w:ascii="Arial" w:hAnsi="Arial" w:cs="Arial"/>
        </w:rPr>
      </w:pPr>
      <w:r w:rsidRPr="00665258">
        <w:rPr>
          <w:rFonts w:ascii="Arial" w:hAnsi="Arial" w:cs="Arial"/>
          <w:b/>
          <w:bCs/>
        </w:rPr>
        <w:t>MATLAB File Name:</w:t>
      </w:r>
      <w:r w:rsidRPr="00665258">
        <w:rPr>
          <w:rFonts w:ascii="Arial" w:hAnsi="Arial" w:cs="Arial"/>
        </w:rPr>
        <w:t xml:space="preserve"> </w:t>
      </w:r>
      <w:r w:rsidR="00A73100">
        <w:rPr>
          <w:rFonts w:ascii="Arial" w:hAnsi="Arial" w:cs="Arial"/>
        </w:rPr>
        <w:t>Piezo1_</w:t>
      </w:r>
      <w:r w:rsidRPr="00665258">
        <w:rPr>
          <w:rFonts w:ascii="Arial" w:hAnsi="Arial" w:cs="Arial"/>
        </w:rPr>
        <w:t>mSMC_Calcium_Influx</w:t>
      </w:r>
    </w:p>
    <w:p w14:paraId="4BCF66D1" w14:textId="795A3818" w:rsidR="006B5EB9" w:rsidRPr="00665258" w:rsidRDefault="00942967" w:rsidP="006B5EB9">
      <w:pPr>
        <w:rPr>
          <w:rFonts w:ascii="Arial" w:hAnsi="Arial" w:cs="Arial"/>
        </w:rPr>
      </w:pPr>
      <w:r w:rsidRPr="00665258">
        <w:rPr>
          <w:rFonts w:ascii="Arial" w:hAnsi="Arial" w:cs="Arial"/>
          <w:b/>
          <w:bCs/>
        </w:rPr>
        <w:t>MATLAB</w:t>
      </w:r>
      <w:r w:rsidR="006B5EB9" w:rsidRPr="00665258">
        <w:rPr>
          <w:rFonts w:ascii="Arial" w:hAnsi="Arial" w:cs="Arial"/>
          <w:b/>
          <w:bCs/>
        </w:rPr>
        <w:t xml:space="preserve"> version:</w:t>
      </w:r>
      <w:r w:rsidR="006B5EB9" w:rsidRPr="00665258">
        <w:rPr>
          <w:rFonts w:ascii="Arial" w:hAnsi="Arial" w:cs="Arial"/>
        </w:rPr>
        <w:t xml:space="preserve"> </w:t>
      </w:r>
      <w:r w:rsidR="0060724B" w:rsidRPr="00665258">
        <w:rPr>
          <w:rFonts w:ascii="Arial" w:hAnsi="Arial" w:cs="Arial"/>
        </w:rPr>
        <w:t xml:space="preserve">Matlab2020a </w:t>
      </w:r>
      <w:r w:rsidR="00241688" w:rsidRPr="00665258">
        <w:rPr>
          <w:rFonts w:ascii="Arial" w:hAnsi="Arial" w:cs="Arial"/>
        </w:rPr>
        <w:t>(</w:t>
      </w:r>
      <w:r w:rsidR="0060724B" w:rsidRPr="00665258">
        <w:rPr>
          <w:rFonts w:ascii="Arial" w:hAnsi="Arial" w:cs="Arial"/>
        </w:rPr>
        <w:t>or more recent</w:t>
      </w:r>
      <w:r w:rsidR="00241688" w:rsidRPr="00665258">
        <w:rPr>
          <w:rFonts w:ascii="Arial" w:hAnsi="Arial" w:cs="Arial"/>
        </w:rPr>
        <w:t>)</w:t>
      </w:r>
    </w:p>
    <w:p w14:paraId="63B01F71" w14:textId="2BE5B563" w:rsidR="006B5EB9" w:rsidRPr="00665258" w:rsidRDefault="006B5EB9" w:rsidP="006B5EB9">
      <w:pPr>
        <w:rPr>
          <w:rFonts w:ascii="Arial" w:hAnsi="Arial" w:cs="Arial"/>
        </w:rPr>
      </w:pPr>
      <w:r w:rsidRPr="00665258">
        <w:rPr>
          <w:rFonts w:ascii="Arial" w:hAnsi="Arial" w:cs="Arial"/>
          <w:b/>
          <w:bCs/>
        </w:rPr>
        <w:t>Programming language</w:t>
      </w:r>
      <w:r w:rsidR="0060724B" w:rsidRPr="00665258">
        <w:rPr>
          <w:rFonts w:ascii="Arial" w:hAnsi="Arial" w:cs="Arial"/>
        </w:rPr>
        <w:t>: MATLAB</w:t>
      </w:r>
    </w:p>
    <w:p w14:paraId="5DC06FEF" w14:textId="657356AF" w:rsidR="000A1F82" w:rsidRPr="00665258" w:rsidRDefault="000A1F82" w:rsidP="00942967">
      <w:pPr>
        <w:rPr>
          <w:rFonts w:ascii="Arial" w:hAnsi="Arial" w:cs="Arial"/>
        </w:rPr>
      </w:pPr>
      <w:r w:rsidRPr="00665258">
        <w:rPr>
          <w:rFonts w:ascii="Arial" w:hAnsi="Arial" w:cs="Arial"/>
        </w:rPr>
        <w:t xml:space="preserve">The code described in this document should be used for research purposes only and is currently available through the following links. </w:t>
      </w:r>
    </w:p>
    <w:p w14:paraId="027D2C4C" w14:textId="481D7997" w:rsidR="0029267C" w:rsidRPr="00665258" w:rsidRDefault="000C4A58" w:rsidP="000C4A5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hyperlink r:id="rId7" w:history="1">
        <w:r w:rsidRPr="00665258">
          <w:rPr>
            <w:rStyle w:val="Hyperlink"/>
            <w:rFonts w:ascii="Arial" w:hAnsi="Arial" w:cs="Arial"/>
          </w:rPr>
          <w:t>https://github.com/ydu1955/Piezo1_mSMC_Calcium-Influx/tree/MATLAB_Piezo1_YD</w:t>
        </w:r>
      </w:hyperlink>
      <w:r w:rsidRPr="00665258">
        <w:rPr>
          <w:rFonts w:ascii="Arial" w:hAnsi="Arial" w:cs="Arial"/>
        </w:rPr>
        <w:t xml:space="preserve"> </w:t>
      </w:r>
    </w:p>
    <w:p w14:paraId="0CC97A48" w14:textId="42ABB14C" w:rsidR="00311E2B" w:rsidRPr="00665258" w:rsidRDefault="000C4A58" w:rsidP="0094296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65258">
        <w:rPr>
          <w:rFonts w:ascii="Arial" w:hAnsi="Arial" w:cs="Arial"/>
        </w:rPr>
        <w:t xml:space="preserve">DOI: 10.5281/zenodo.6282081 </w:t>
      </w:r>
      <w:r w:rsidR="00311E2B" w:rsidRPr="00665258">
        <w:rPr>
          <w:rFonts w:ascii="Arial" w:hAnsi="Arial" w:cs="Arial"/>
        </w:rPr>
        <w:t>(MIT License)</w:t>
      </w:r>
    </w:p>
    <w:p w14:paraId="441A4CAE" w14:textId="77777777" w:rsidR="00665258" w:rsidRDefault="00942967" w:rsidP="00942967">
      <w:p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>Installation</w:t>
      </w:r>
      <w:r w:rsidR="00C9528B" w:rsidRPr="00665258">
        <w:rPr>
          <w:rFonts w:ascii="Arial" w:hAnsi="Arial" w:cs="Arial"/>
          <w:b/>
          <w:bCs/>
        </w:rPr>
        <w:t xml:space="preserve"> and use</w:t>
      </w:r>
      <w:r w:rsidRPr="00665258">
        <w:rPr>
          <w:rFonts w:ascii="Arial" w:hAnsi="Arial" w:cs="Arial"/>
          <w:b/>
          <w:bCs/>
        </w:rPr>
        <w:t xml:space="preserve"> instructions:</w:t>
      </w:r>
      <w:r w:rsidR="00665258">
        <w:rPr>
          <w:rFonts w:ascii="Arial" w:hAnsi="Arial" w:cs="Arial"/>
          <w:b/>
          <w:bCs/>
        </w:rPr>
        <w:t xml:space="preserve"> </w:t>
      </w:r>
    </w:p>
    <w:p w14:paraId="3E958183" w14:textId="7204FAE6" w:rsidR="00E00B00" w:rsidRPr="00665258" w:rsidRDefault="00942967" w:rsidP="00942967">
      <w:pPr>
        <w:rPr>
          <w:rFonts w:ascii="Arial" w:hAnsi="Arial" w:cs="Arial"/>
          <w:b/>
          <w:bCs/>
        </w:rPr>
      </w:pPr>
      <w:r w:rsidRPr="00665258">
        <w:rPr>
          <w:rFonts w:ascii="Arial" w:hAnsi="Arial" w:cs="Arial"/>
        </w:rPr>
        <w:t>This code was written using a student license for MATLAB 2020a and installation instructions can be found through MathWorks website. The Symbolic Math Toolbox will also need to be downloaded after MATLAB is installed.</w:t>
      </w:r>
      <w:r w:rsidR="00C9528B" w:rsidRPr="00665258">
        <w:rPr>
          <w:rFonts w:ascii="Arial" w:hAnsi="Arial" w:cs="Arial"/>
        </w:rPr>
        <w:t xml:space="preserve"> The file can then be added to </w:t>
      </w:r>
      <w:r w:rsidR="00E0085D" w:rsidRPr="00665258">
        <w:rPr>
          <w:rFonts w:ascii="Arial" w:hAnsi="Arial" w:cs="Arial"/>
        </w:rPr>
        <w:t xml:space="preserve">MATLAB </w:t>
      </w:r>
      <w:r w:rsidR="00C9528B" w:rsidRPr="00665258">
        <w:rPr>
          <w:rFonts w:ascii="Arial" w:hAnsi="Arial" w:cs="Arial"/>
        </w:rPr>
        <w:t>pathway and opened</w:t>
      </w:r>
      <w:r w:rsidR="007F0C62" w:rsidRPr="00665258">
        <w:rPr>
          <w:rFonts w:ascii="Arial" w:hAnsi="Arial" w:cs="Arial"/>
        </w:rPr>
        <w:t xml:space="preserve"> in editor</w:t>
      </w:r>
      <w:r w:rsidR="00C9528B" w:rsidRPr="00665258">
        <w:rPr>
          <w:rFonts w:ascii="Arial" w:hAnsi="Arial" w:cs="Arial"/>
        </w:rPr>
        <w:t xml:space="preserve"> for use. </w:t>
      </w:r>
    </w:p>
    <w:p w14:paraId="0989541F" w14:textId="0F9618F0" w:rsidR="00E00B00" w:rsidRPr="00665258" w:rsidRDefault="00C9528B" w:rsidP="00942967">
      <w:pPr>
        <w:rPr>
          <w:rFonts w:ascii="Arial" w:hAnsi="Arial" w:cs="Arial"/>
        </w:rPr>
      </w:pPr>
      <w:r w:rsidRPr="00665258">
        <w:rPr>
          <w:rFonts w:ascii="Arial" w:hAnsi="Arial" w:cs="Arial"/>
        </w:rPr>
        <w:t>Green line</w:t>
      </w:r>
      <w:r w:rsidR="00EA35B2" w:rsidRPr="00665258">
        <w:rPr>
          <w:rFonts w:ascii="Arial" w:hAnsi="Arial" w:cs="Arial"/>
        </w:rPr>
        <w:t xml:space="preserve"> commentary</w:t>
      </w:r>
      <w:r w:rsidRPr="00665258">
        <w:rPr>
          <w:rFonts w:ascii="Arial" w:hAnsi="Arial" w:cs="Arial"/>
        </w:rPr>
        <w:t xml:space="preserve"> text is available for each section of code and variable that need</w:t>
      </w:r>
      <w:r w:rsidR="00EA35B2" w:rsidRPr="00665258">
        <w:rPr>
          <w:rFonts w:ascii="Arial" w:hAnsi="Arial" w:cs="Arial"/>
        </w:rPr>
        <w:t>s</w:t>
      </w:r>
      <w:r w:rsidRPr="00665258">
        <w:rPr>
          <w:rFonts w:ascii="Arial" w:hAnsi="Arial" w:cs="Arial"/>
        </w:rPr>
        <w:t xml:space="preserve"> to be adjusted</w:t>
      </w:r>
      <w:r w:rsidR="00EA35B2" w:rsidRPr="00665258">
        <w:rPr>
          <w:rFonts w:ascii="Arial" w:hAnsi="Arial" w:cs="Arial"/>
        </w:rPr>
        <w:t>/changed</w:t>
      </w:r>
      <w:r w:rsidRPr="00665258">
        <w:rPr>
          <w:rFonts w:ascii="Arial" w:hAnsi="Arial" w:cs="Arial"/>
        </w:rPr>
        <w:t xml:space="preserve"> </w:t>
      </w:r>
      <w:r w:rsidR="00EA35B2" w:rsidRPr="00665258">
        <w:rPr>
          <w:rFonts w:ascii="Arial" w:hAnsi="Arial" w:cs="Arial"/>
        </w:rPr>
        <w:t>both at the</w:t>
      </w:r>
      <w:r w:rsidRPr="00665258">
        <w:rPr>
          <w:rFonts w:ascii="Arial" w:hAnsi="Arial" w:cs="Arial"/>
        </w:rPr>
        <w:t xml:space="preserve"> beginning of every section</w:t>
      </w:r>
      <w:r w:rsidR="00EA35B2" w:rsidRPr="00665258">
        <w:rPr>
          <w:rFonts w:ascii="Arial" w:hAnsi="Arial" w:cs="Arial"/>
        </w:rPr>
        <w:t xml:space="preserve"> and for relevant lines</w:t>
      </w:r>
      <w:r w:rsidRPr="00665258">
        <w:rPr>
          <w:rFonts w:ascii="Arial" w:hAnsi="Arial" w:cs="Arial"/>
        </w:rPr>
        <w:t xml:space="preserve">. </w:t>
      </w:r>
      <w:r w:rsidR="00A915D6" w:rsidRPr="00665258">
        <w:rPr>
          <w:rFonts w:ascii="Arial" w:hAnsi="Arial" w:cs="Arial"/>
        </w:rPr>
        <w:t xml:space="preserve">The file referenced by the code must be in “.txt” format and data sorted in </w:t>
      </w:r>
      <w:r w:rsidR="007F0C62" w:rsidRPr="00665258">
        <w:rPr>
          <w:rFonts w:ascii="Arial" w:hAnsi="Arial" w:cs="Arial"/>
        </w:rPr>
        <w:t xml:space="preserve">the </w:t>
      </w:r>
      <w:r w:rsidR="00A915D6" w:rsidRPr="00665258">
        <w:rPr>
          <w:rFonts w:ascii="Arial" w:hAnsi="Arial" w:cs="Arial"/>
        </w:rPr>
        <w:t xml:space="preserve">first 2 columns without labels, time and intensity, respectively. </w:t>
      </w:r>
      <w:r w:rsidR="005979AD" w:rsidRPr="00665258">
        <w:rPr>
          <w:rFonts w:ascii="Arial" w:hAnsi="Arial" w:cs="Arial"/>
        </w:rPr>
        <w:t xml:space="preserve">Crucial lines to note are listed below. </w:t>
      </w:r>
    </w:p>
    <w:p w14:paraId="5F7E863E" w14:textId="762CB632" w:rsidR="00EA35B2" w:rsidRPr="00665258" w:rsidRDefault="00EA35B2" w:rsidP="00EA35B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bookmarkStart w:id="0" w:name="_Hlk96663254"/>
      <w:r w:rsidRPr="00665258">
        <w:rPr>
          <w:rFonts w:ascii="Arial" w:hAnsi="Arial" w:cs="Arial"/>
        </w:rPr>
        <w:t>The text file’s name must be changed in lines 18-20</w:t>
      </w:r>
    </w:p>
    <w:p w14:paraId="1C79C2DF" w14:textId="3DFE2070" w:rsidR="00EA35B2" w:rsidRPr="00665258" w:rsidRDefault="00EA35B2" w:rsidP="00EA35B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5258">
        <w:rPr>
          <w:rFonts w:ascii="Arial" w:hAnsi="Arial" w:cs="Arial"/>
        </w:rPr>
        <w:t>Line 53 for baseline calculation and line 54 for manual input (remember to disable line 54 if you decide to calculate baseline).</w:t>
      </w:r>
    </w:p>
    <w:p w14:paraId="592F4107" w14:textId="434C0737" w:rsidR="0028406B" w:rsidRPr="00665258" w:rsidRDefault="0028406B" w:rsidP="00EA35B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5258">
        <w:rPr>
          <w:rFonts w:ascii="Arial" w:hAnsi="Arial" w:cs="Arial"/>
        </w:rPr>
        <w:t>Line 55 to adjust datapoint detection for peak bases (typically between 0-0.1)</w:t>
      </w:r>
    </w:p>
    <w:p w14:paraId="4341ADCA" w14:textId="3A5E969A" w:rsidR="0028406B" w:rsidRPr="00665258" w:rsidRDefault="00EA35B2" w:rsidP="0028406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5258">
        <w:rPr>
          <w:rFonts w:ascii="Arial" w:hAnsi="Arial" w:cs="Arial"/>
        </w:rPr>
        <w:t>Line 65 to adjust cutoff multiplier to determine threshold</w:t>
      </w:r>
      <w:r w:rsidR="0028406B" w:rsidRPr="00665258">
        <w:rPr>
          <w:rFonts w:ascii="Arial" w:hAnsi="Arial" w:cs="Arial"/>
        </w:rPr>
        <w:t xml:space="preserve"> for peaks</w:t>
      </w:r>
      <w:r w:rsidRPr="00665258">
        <w:rPr>
          <w:rFonts w:ascii="Arial" w:hAnsi="Arial" w:cs="Arial"/>
        </w:rPr>
        <w:t xml:space="preserve"> (typically a value between 1.0-1.5)</w:t>
      </w:r>
    </w:p>
    <w:bookmarkEnd w:id="0"/>
    <w:p w14:paraId="3311BBC2" w14:textId="63ADEEB5" w:rsidR="00A72C09" w:rsidRPr="00665258" w:rsidRDefault="00A72C09" w:rsidP="00942967">
      <w:pPr>
        <w:rPr>
          <w:rFonts w:ascii="Arial" w:hAnsi="Arial" w:cs="Arial"/>
        </w:rPr>
      </w:pPr>
      <w:r w:rsidRPr="00665258">
        <w:rPr>
          <w:rFonts w:ascii="Arial" w:hAnsi="Arial" w:cs="Arial"/>
        </w:rPr>
        <w:t>When everything is ready, the calculated variables and arrays for the time and intensity can be exported as a</w:t>
      </w:r>
      <w:r w:rsidR="006B5874" w:rsidRPr="00665258">
        <w:rPr>
          <w:rFonts w:ascii="Arial" w:hAnsi="Arial" w:cs="Arial"/>
        </w:rPr>
        <w:t>n</w:t>
      </w:r>
      <w:r w:rsidRPr="00665258">
        <w:rPr>
          <w:rFonts w:ascii="Arial" w:hAnsi="Arial" w:cs="Arial"/>
        </w:rPr>
        <w:t xml:space="preserve"> “</w:t>
      </w:r>
      <w:r w:rsidR="006B5874" w:rsidRPr="00665258">
        <w:rPr>
          <w:rFonts w:ascii="Arial" w:hAnsi="Arial" w:cs="Arial"/>
        </w:rPr>
        <w:t>.</w:t>
      </w:r>
      <w:proofErr w:type="spellStart"/>
      <w:r w:rsidRPr="00665258">
        <w:rPr>
          <w:rFonts w:ascii="Arial" w:hAnsi="Arial" w:cs="Arial"/>
        </w:rPr>
        <w:t>x</w:t>
      </w:r>
      <w:r w:rsidR="006B5874" w:rsidRPr="00665258">
        <w:rPr>
          <w:rFonts w:ascii="Arial" w:hAnsi="Arial" w:cs="Arial"/>
        </w:rPr>
        <w:t>ls</w:t>
      </w:r>
      <w:proofErr w:type="spellEnd"/>
      <w:r w:rsidRPr="00665258">
        <w:rPr>
          <w:rFonts w:ascii="Arial" w:hAnsi="Arial" w:cs="Arial"/>
        </w:rPr>
        <w:t>” file. Column and sheet number can be changed as needed</w:t>
      </w:r>
      <w:r w:rsidR="007C7696" w:rsidRPr="00665258">
        <w:rPr>
          <w:rFonts w:ascii="Arial" w:hAnsi="Arial" w:cs="Arial"/>
        </w:rPr>
        <w:t xml:space="preserve">. There are </w:t>
      </w:r>
      <w:r w:rsidR="00F85395" w:rsidRPr="00665258">
        <w:rPr>
          <w:rFonts w:ascii="Arial" w:hAnsi="Arial" w:cs="Arial"/>
        </w:rPr>
        <w:t xml:space="preserve">no labels in exported file, reference </w:t>
      </w:r>
      <w:r w:rsidR="007C7696" w:rsidRPr="00665258">
        <w:rPr>
          <w:rFonts w:ascii="Arial" w:hAnsi="Arial" w:cs="Arial"/>
        </w:rPr>
        <w:t xml:space="preserve">Lines </w:t>
      </w:r>
      <w:r w:rsidR="00F85395" w:rsidRPr="00665258">
        <w:rPr>
          <w:rFonts w:ascii="Arial" w:hAnsi="Arial" w:cs="Arial"/>
        </w:rPr>
        <w:t xml:space="preserve">219-229 </w:t>
      </w:r>
      <w:r w:rsidR="007C7696" w:rsidRPr="00665258">
        <w:rPr>
          <w:rFonts w:ascii="Arial" w:hAnsi="Arial" w:cs="Arial"/>
        </w:rPr>
        <w:t xml:space="preserve">from MATLAB code </w:t>
      </w:r>
      <w:r w:rsidR="00F85395" w:rsidRPr="00665258">
        <w:rPr>
          <w:rFonts w:ascii="Arial" w:hAnsi="Arial" w:cs="Arial"/>
        </w:rPr>
        <w:t>for column labels.</w:t>
      </w:r>
    </w:p>
    <w:p w14:paraId="3E69AD69" w14:textId="0B22AF87" w:rsidR="0029267C" w:rsidRPr="00665258" w:rsidRDefault="00655A07">
      <w:pPr>
        <w:rPr>
          <w:rFonts w:ascii="Arial" w:hAnsi="Arial" w:cs="Arial"/>
        </w:rPr>
      </w:pPr>
      <w:r w:rsidRPr="00665258">
        <w:rPr>
          <w:rFonts w:ascii="Arial" w:hAnsi="Arial" w:cs="Arial"/>
        </w:rPr>
        <w:t>Please note, this code has not been submitted for community commenting and input.</w:t>
      </w:r>
      <w:r w:rsidR="00717CFF" w:rsidRPr="00665258">
        <w:rPr>
          <w:rFonts w:ascii="Arial" w:hAnsi="Arial" w:cs="Arial"/>
        </w:rPr>
        <w:t xml:space="preserve"> </w:t>
      </w:r>
    </w:p>
    <w:p w14:paraId="58DA2A19" w14:textId="77777777" w:rsidR="00665258" w:rsidRDefault="0060724B" w:rsidP="00B65382">
      <w:p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>Description:</w:t>
      </w:r>
      <w:r w:rsidR="00665258">
        <w:rPr>
          <w:rFonts w:ascii="Arial" w:hAnsi="Arial" w:cs="Arial"/>
          <w:b/>
          <w:bCs/>
        </w:rPr>
        <w:t xml:space="preserve"> </w:t>
      </w:r>
    </w:p>
    <w:p w14:paraId="20F3CE29" w14:textId="2890FF9E" w:rsidR="0029267C" w:rsidRPr="00665258" w:rsidRDefault="0060724B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</w:rPr>
        <w:t>The key operations of the code are</w:t>
      </w:r>
      <w:r w:rsidR="00EB767A" w:rsidRPr="00665258">
        <w:rPr>
          <w:rFonts w:ascii="Arial" w:hAnsi="Arial" w:cs="Arial"/>
        </w:rPr>
        <w:t xml:space="preserve"> identifying</w:t>
      </w:r>
      <w:r w:rsidRPr="00665258">
        <w:rPr>
          <w:rFonts w:ascii="Arial" w:hAnsi="Arial" w:cs="Arial"/>
        </w:rPr>
        <w:t xml:space="preserve"> </w:t>
      </w:r>
      <w:r w:rsidR="002C19E2" w:rsidRPr="00665258">
        <w:rPr>
          <w:rFonts w:ascii="Arial" w:hAnsi="Arial" w:cs="Arial"/>
        </w:rPr>
        <w:t xml:space="preserve">peaks in </w:t>
      </w:r>
      <w:proofErr w:type="spellStart"/>
      <w:r w:rsidR="000E486F" w:rsidRPr="00665258">
        <w:rPr>
          <w:rFonts w:ascii="Arial" w:hAnsi="Arial" w:cs="Arial"/>
        </w:rPr>
        <w:t>m</w:t>
      </w:r>
      <w:r w:rsidR="00884F2C" w:rsidRPr="00665258">
        <w:rPr>
          <w:rFonts w:ascii="Arial" w:hAnsi="Arial" w:cs="Arial"/>
        </w:rPr>
        <w:t>SMC</w:t>
      </w:r>
      <w:proofErr w:type="spellEnd"/>
      <w:r w:rsidR="00884F2C" w:rsidRPr="00665258">
        <w:rPr>
          <w:rFonts w:ascii="Arial" w:hAnsi="Arial" w:cs="Arial"/>
        </w:rPr>
        <w:t xml:space="preserve"> </w:t>
      </w:r>
      <w:r w:rsidR="00EB767A" w:rsidRPr="00665258">
        <w:rPr>
          <w:rFonts w:ascii="Arial" w:hAnsi="Arial" w:cs="Arial"/>
        </w:rPr>
        <w:t>calcium</w:t>
      </w:r>
      <w:r w:rsidRPr="00665258">
        <w:rPr>
          <w:rFonts w:ascii="Arial" w:hAnsi="Arial" w:cs="Arial"/>
        </w:rPr>
        <w:t xml:space="preserve"> influx signaling</w:t>
      </w:r>
      <w:r w:rsidR="002C19E2" w:rsidRPr="00665258">
        <w:rPr>
          <w:rFonts w:ascii="Arial" w:hAnsi="Arial" w:cs="Arial"/>
        </w:rPr>
        <w:t>. First,</w:t>
      </w:r>
      <w:r w:rsidR="00E00B00" w:rsidRPr="00665258">
        <w:rPr>
          <w:rFonts w:ascii="Arial" w:hAnsi="Arial" w:cs="Arial"/>
        </w:rPr>
        <w:t xml:space="preserve"> the baseline is identified through manual input or by calculating the lowest average after dividing the curve into small segments, see Installation/use instructions for more details.</w:t>
      </w:r>
      <w:r w:rsidR="002C19E2" w:rsidRPr="00665258">
        <w:rPr>
          <w:rFonts w:ascii="Arial" w:hAnsi="Arial" w:cs="Arial"/>
        </w:rPr>
        <w:t xml:space="preserve"> Next, a multiplier is used to mark a threshold where </w:t>
      </w:r>
      <w:r w:rsidR="00A73100">
        <w:rPr>
          <w:rFonts w:ascii="Arial" w:hAnsi="Arial" w:cs="Arial"/>
        </w:rPr>
        <w:t>data points</w:t>
      </w:r>
      <w:r w:rsidR="002C19E2" w:rsidRPr="00665258">
        <w:rPr>
          <w:rFonts w:ascii="Arial" w:hAnsi="Arial" w:cs="Arial"/>
        </w:rPr>
        <w:t xml:space="preserve"> above this threshold are filtered using loops to find peaks. </w:t>
      </w:r>
      <w:r w:rsidR="00884F2C" w:rsidRPr="00665258">
        <w:rPr>
          <w:rFonts w:ascii="Arial" w:hAnsi="Arial" w:cs="Arial"/>
        </w:rPr>
        <w:t xml:space="preserve">Datapoints left and right of peak datapoint are filtered using loop conditions to estimate where peak bases are. </w:t>
      </w:r>
      <w:r w:rsidR="00676ADD" w:rsidRPr="00665258">
        <w:rPr>
          <w:rFonts w:ascii="Arial" w:hAnsi="Arial" w:cs="Arial"/>
        </w:rPr>
        <w:t xml:space="preserve">Peaks, peak bases, and </w:t>
      </w:r>
      <w:r w:rsidR="00A73100">
        <w:rPr>
          <w:rFonts w:ascii="Arial" w:hAnsi="Arial" w:cs="Arial"/>
        </w:rPr>
        <w:t>baselines</w:t>
      </w:r>
      <w:r w:rsidR="00676ADD" w:rsidRPr="00665258">
        <w:rPr>
          <w:rFonts w:ascii="Arial" w:hAnsi="Arial" w:cs="Arial"/>
        </w:rPr>
        <w:t xml:space="preserve"> are graphed in a figure for </w:t>
      </w:r>
      <w:r w:rsidR="009453B6" w:rsidRPr="00665258">
        <w:rPr>
          <w:rFonts w:ascii="Arial" w:hAnsi="Arial" w:cs="Arial"/>
        </w:rPr>
        <w:t>confirmation</w:t>
      </w:r>
      <w:r w:rsidR="00676ADD" w:rsidRPr="00665258">
        <w:rPr>
          <w:rFonts w:ascii="Arial" w:hAnsi="Arial" w:cs="Arial"/>
        </w:rPr>
        <w:t>. All d</w:t>
      </w:r>
      <w:r w:rsidR="00884F2C" w:rsidRPr="00665258">
        <w:rPr>
          <w:rFonts w:ascii="Arial" w:hAnsi="Arial" w:cs="Arial"/>
        </w:rPr>
        <w:t>ata points are saved in separate arrays where they can be used to calculate the intensity change, time between calcium spikes, time duration of peaks, frequency</w:t>
      </w:r>
      <w:r w:rsidR="00A73100">
        <w:rPr>
          <w:rFonts w:ascii="Arial" w:hAnsi="Arial" w:cs="Arial"/>
        </w:rPr>
        <w:t>,</w:t>
      </w:r>
      <w:r w:rsidR="00884F2C" w:rsidRPr="00665258">
        <w:rPr>
          <w:rFonts w:ascii="Arial" w:hAnsi="Arial" w:cs="Arial"/>
        </w:rPr>
        <w:t xml:space="preserve"> and roughly estimate the area under the curve. </w:t>
      </w:r>
      <w:r w:rsidR="00676ADD" w:rsidRPr="00665258">
        <w:rPr>
          <w:rFonts w:ascii="Arial" w:hAnsi="Arial" w:cs="Arial"/>
        </w:rPr>
        <w:t>This code is best used for calcium curves with low background noise</w:t>
      </w:r>
      <w:r w:rsidR="005F4CE1" w:rsidRPr="00665258">
        <w:rPr>
          <w:rFonts w:ascii="Arial" w:hAnsi="Arial" w:cs="Arial"/>
        </w:rPr>
        <w:t xml:space="preserve"> and relatively cleaner curves</w:t>
      </w:r>
      <w:r w:rsidR="00676ADD" w:rsidRPr="00665258">
        <w:rPr>
          <w:rFonts w:ascii="Arial" w:hAnsi="Arial" w:cs="Arial"/>
        </w:rPr>
        <w:t>. Messier curves</w:t>
      </w:r>
      <w:r w:rsidR="005F4CE1" w:rsidRPr="00665258">
        <w:rPr>
          <w:rFonts w:ascii="Arial" w:hAnsi="Arial" w:cs="Arial"/>
        </w:rPr>
        <w:t xml:space="preserve"> or curves with sloping baselines</w:t>
      </w:r>
      <w:r w:rsidR="00676ADD" w:rsidRPr="00665258">
        <w:rPr>
          <w:rFonts w:ascii="Arial" w:hAnsi="Arial" w:cs="Arial"/>
        </w:rPr>
        <w:t xml:space="preserve"> </w:t>
      </w:r>
      <w:r w:rsidR="00676ADD" w:rsidRPr="00665258">
        <w:rPr>
          <w:rFonts w:ascii="Arial" w:hAnsi="Arial" w:cs="Arial"/>
        </w:rPr>
        <w:lastRenderedPageBreak/>
        <w:t>might require manual deletion</w:t>
      </w:r>
      <w:r w:rsidR="005F4CE1" w:rsidRPr="00665258">
        <w:rPr>
          <w:rFonts w:ascii="Arial" w:hAnsi="Arial" w:cs="Arial"/>
        </w:rPr>
        <w:t>/manipulation</w:t>
      </w:r>
      <w:r w:rsidR="00676ADD" w:rsidRPr="00665258">
        <w:rPr>
          <w:rFonts w:ascii="Arial" w:hAnsi="Arial" w:cs="Arial"/>
        </w:rPr>
        <w:t xml:space="preserve"> of </w:t>
      </w:r>
      <w:r w:rsidR="00A73100">
        <w:rPr>
          <w:rFonts w:ascii="Arial" w:hAnsi="Arial" w:cs="Arial"/>
        </w:rPr>
        <w:t>data points</w:t>
      </w:r>
      <w:r w:rsidR="00676ADD" w:rsidRPr="00665258">
        <w:rPr>
          <w:rFonts w:ascii="Arial" w:hAnsi="Arial" w:cs="Arial"/>
        </w:rPr>
        <w:t xml:space="preserve"> from the original curve without biasing the final calculated variables.</w:t>
      </w:r>
    </w:p>
    <w:p w14:paraId="5CA59AED" w14:textId="3078C2DA" w:rsidR="00864138" w:rsidRPr="00665258" w:rsidRDefault="00864138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  <w:b/>
          <w:bCs/>
          <w:noProof/>
        </w:rPr>
        <w:t>Example Data</w:t>
      </w:r>
    </w:p>
    <w:p w14:paraId="3DB8EF6A" w14:textId="52E5693B" w:rsidR="00864138" w:rsidRPr="00665258" w:rsidRDefault="00864138" w:rsidP="00B65382">
      <w:pPr>
        <w:rPr>
          <w:rFonts w:ascii="Arial" w:hAnsi="Arial" w:cs="Arial"/>
          <w:noProof/>
        </w:rPr>
      </w:pPr>
      <w:r w:rsidRPr="00665258">
        <w:rPr>
          <w:rFonts w:ascii="Arial" w:hAnsi="Arial" w:cs="Arial"/>
          <w:noProof/>
        </w:rPr>
        <w:t xml:space="preserve">The following is a sample of our mSMC PiezoWT calcium influx signal data with a figure to demonstrate </w:t>
      </w:r>
      <w:r w:rsidR="00C83BCE" w:rsidRPr="00665258">
        <w:rPr>
          <w:rFonts w:ascii="Arial" w:hAnsi="Arial" w:cs="Arial"/>
          <w:noProof/>
        </w:rPr>
        <w:t xml:space="preserve">the primary function of the code. Numerical values calculated based on the arrays generated (visualized </w:t>
      </w:r>
      <w:r w:rsidR="00044420" w:rsidRPr="00665258">
        <w:rPr>
          <w:rFonts w:ascii="Arial" w:hAnsi="Arial" w:cs="Arial"/>
          <w:noProof/>
        </w:rPr>
        <w:t xml:space="preserve">in </w:t>
      </w:r>
      <w:r w:rsidR="00C83BCE" w:rsidRPr="00665258">
        <w:rPr>
          <w:rFonts w:ascii="Arial" w:hAnsi="Arial" w:cs="Arial"/>
          <w:noProof/>
        </w:rPr>
        <w:t>the figure) are exported in a separate “.xls” file.</w:t>
      </w:r>
    </w:p>
    <w:p w14:paraId="0CE4323E" w14:textId="3E44ED32" w:rsidR="009E5CBD" w:rsidRPr="00665258" w:rsidRDefault="009E5CBD" w:rsidP="009E5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A020F0"/>
        </w:rPr>
      </w:pPr>
      <w:r w:rsidRPr="00665258">
        <w:rPr>
          <w:rFonts w:ascii="Arial" w:hAnsi="Arial" w:cs="Arial"/>
          <w:noProof/>
        </w:rPr>
        <w:t>File</w:t>
      </w:r>
      <w:r w:rsidR="00C83BCE" w:rsidRPr="00665258">
        <w:rPr>
          <w:rFonts w:ascii="Arial" w:hAnsi="Arial" w:cs="Arial"/>
          <w:noProof/>
        </w:rPr>
        <w:t xml:space="preserve"> name</w:t>
      </w:r>
      <w:r w:rsidRPr="00665258">
        <w:rPr>
          <w:rFonts w:ascii="Arial" w:hAnsi="Arial" w:cs="Arial"/>
          <w:noProof/>
        </w:rPr>
        <w:t xml:space="preserve">: </w:t>
      </w:r>
      <w:r w:rsidRPr="00665258">
        <w:rPr>
          <w:rFonts w:ascii="Arial" w:hAnsi="Arial" w:cs="Arial"/>
          <w:color w:val="A020F0"/>
        </w:rPr>
        <w:t>Example_mSMCs_WT_04.txt</w:t>
      </w:r>
      <w:r w:rsidR="00E50394">
        <w:rPr>
          <w:rFonts w:ascii="Arial" w:hAnsi="Arial" w:cs="Arial"/>
          <w:color w:val="A020F0"/>
        </w:rPr>
        <w:t xml:space="preserve"> (included below)</w:t>
      </w:r>
    </w:p>
    <w:p w14:paraId="37E93A5D" w14:textId="334C2F41" w:rsidR="009E5CBD" w:rsidRPr="00665258" w:rsidRDefault="00C83BCE" w:rsidP="009E5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665258">
        <w:rPr>
          <w:rFonts w:ascii="Arial" w:hAnsi="Arial" w:cs="Arial"/>
        </w:rPr>
        <w:t xml:space="preserve">Adjusted Lines: </w:t>
      </w:r>
    </w:p>
    <w:p w14:paraId="7DE9C927" w14:textId="1AD66E90" w:rsidR="00C83BCE" w:rsidRPr="00665258" w:rsidRDefault="00C83BCE" w:rsidP="00C83BC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 xml:space="preserve">Lines 18-20: </w:t>
      </w:r>
      <w:r w:rsidRPr="00665258">
        <w:rPr>
          <w:rFonts w:ascii="Arial" w:hAnsi="Arial" w:cs="Arial"/>
          <w:color w:val="A020F0"/>
        </w:rPr>
        <w:t>Example_mSMCs_WT_04.txt</w:t>
      </w:r>
    </w:p>
    <w:p w14:paraId="0CD6C865" w14:textId="01645811" w:rsidR="00C83BCE" w:rsidRPr="00665258" w:rsidRDefault="00C83BCE" w:rsidP="00C83BC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 xml:space="preserve">Line 54: </w:t>
      </w:r>
      <w:r w:rsidRPr="00665258">
        <w:rPr>
          <w:rFonts w:ascii="Arial" w:hAnsi="Arial" w:cs="Arial"/>
        </w:rPr>
        <w:t>556</w:t>
      </w:r>
    </w:p>
    <w:p w14:paraId="26D27B79" w14:textId="0BDAF3D6" w:rsidR="00C83BCE" w:rsidRPr="00665258" w:rsidRDefault="00C83BCE" w:rsidP="00C83BC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 xml:space="preserve">Line 55: </w:t>
      </w:r>
      <w:r w:rsidRPr="00665258">
        <w:rPr>
          <w:rFonts w:ascii="Arial" w:hAnsi="Arial" w:cs="Arial"/>
        </w:rPr>
        <w:t>0.03</w:t>
      </w:r>
      <w:r w:rsidRPr="00665258">
        <w:rPr>
          <w:rFonts w:ascii="Arial" w:hAnsi="Arial" w:cs="Arial"/>
          <w:b/>
          <w:bCs/>
        </w:rPr>
        <w:t xml:space="preserve"> </w:t>
      </w:r>
    </w:p>
    <w:p w14:paraId="73D78DF2" w14:textId="32DA99B1" w:rsidR="00C83BCE" w:rsidRPr="00665258" w:rsidRDefault="00C83BCE" w:rsidP="00C83BC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665258">
        <w:rPr>
          <w:rFonts w:ascii="Arial" w:hAnsi="Arial" w:cs="Arial"/>
          <w:b/>
          <w:bCs/>
        </w:rPr>
        <w:t xml:space="preserve">Line 65: </w:t>
      </w:r>
      <w:r w:rsidRPr="00665258">
        <w:rPr>
          <w:rFonts w:ascii="Arial" w:hAnsi="Arial" w:cs="Arial"/>
        </w:rPr>
        <w:t>1.255</w:t>
      </w:r>
    </w:p>
    <w:p w14:paraId="0B16A511" w14:textId="42C80E99" w:rsidR="00864138" w:rsidRPr="00665258" w:rsidRDefault="00C83BCE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  <w:b/>
          <w:bCs/>
          <w:noProof/>
        </w:rPr>
        <w:t xml:space="preserve">Figure: </w:t>
      </w:r>
    </w:p>
    <w:p w14:paraId="0FE4E571" w14:textId="2ABD013A" w:rsidR="00C83BCE" w:rsidRPr="00665258" w:rsidRDefault="00C83BCE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  <w:b/>
          <w:bCs/>
          <w:noProof/>
        </w:rPr>
        <w:t xml:space="preserve">Blue Curve: </w:t>
      </w:r>
      <w:r w:rsidRPr="00665258">
        <w:rPr>
          <w:rFonts w:ascii="Arial" w:hAnsi="Arial" w:cs="Arial"/>
          <w:noProof/>
        </w:rPr>
        <w:t>Original curve exported from zeiss software</w:t>
      </w:r>
    </w:p>
    <w:p w14:paraId="40A8E505" w14:textId="79EF3953" w:rsidR="00C83BCE" w:rsidRPr="00665258" w:rsidRDefault="00C83BCE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  <w:b/>
          <w:bCs/>
          <w:noProof/>
        </w:rPr>
        <w:t xml:space="preserve">Purple Curve: </w:t>
      </w:r>
      <w:r w:rsidRPr="00665258">
        <w:rPr>
          <w:rFonts w:ascii="Arial" w:hAnsi="Arial" w:cs="Arial"/>
          <w:noProof/>
        </w:rPr>
        <w:t>Baseline</w:t>
      </w:r>
    </w:p>
    <w:p w14:paraId="2C3E510F" w14:textId="00002AF0" w:rsidR="00C83BCE" w:rsidRPr="00665258" w:rsidRDefault="00C83BCE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  <w:b/>
          <w:bCs/>
          <w:noProof/>
        </w:rPr>
        <w:t xml:space="preserve">Orange Curve: </w:t>
      </w:r>
      <w:r w:rsidRPr="00665258">
        <w:rPr>
          <w:rFonts w:ascii="Arial" w:hAnsi="Arial" w:cs="Arial"/>
          <w:noProof/>
        </w:rPr>
        <w:t>Identified peak datapoints</w:t>
      </w:r>
    </w:p>
    <w:p w14:paraId="07E6B2F8" w14:textId="46317785" w:rsidR="00C83BCE" w:rsidRPr="00665258" w:rsidRDefault="00C83BCE" w:rsidP="00B65382">
      <w:pPr>
        <w:rPr>
          <w:rFonts w:ascii="Arial" w:hAnsi="Arial" w:cs="Arial"/>
          <w:b/>
          <w:bCs/>
          <w:noProof/>
        </w:rPr>
      </w:pPr>
      <w:r w:rsidRPr="00665258">
        <w:rPr>
          <w:rFonts w:ascii="Arial" w:hAnsi="Arial" w:cs="Arial"/>
          <w:b/>
          <w:bCs/>
          <w:noProof/>
        </w:rPr>
        <w:t xml:space="preserve">Yellow Curve: </w:t>
      </w:r>
      <w:r w:rsidRPr="00665258">
        <w:rPr>
          <w:rFonts w:ascii="Arial" w:hAnsi="Arial" w:cs="Arial"/>
          <w:noProof/>
        </w:rPr>
        <w:t>Identified peak and peak base datapoints</w:t>
      </w:r>
    </w:p>
    <w:p w14:paraId="3CD5AEFE" w14:textId="77777777" w:rsidR="00864138" w:rsidRPr="00665258" w:rsidRDefault="00864138" w:rsidP="00B65382">
      <w:pPr>
        <w:rPr>
          <w:rFonts w:ascii="Arial" w:hAnsi="Arial" w:cs="Arial"/>
          <w:noProof/>
        </w:rPr>
      </w:pPr>
    </w:p>
    <w:p w14:paraId="28BBAD8A" w14:textId="754C5F9E" w:rsidR="006B5EB9" w:rsidRDefault="007B38D8" w:rsidP="00B65382">
      <w:pPr>
        <w:rPr>
          <w:rFonts w:ascii="Arial" w:hAnsi="Arial" w:cs="Arial"/>
        </w:rPr>
      </w:pPr>
      <w:r w:rsidRPr="00665258">
        <w:rPr>
          <w:rFonts w:ascii="Arial" w:hAnsi="Arial" w:cs="Arial"/>
          <w:noProof/>
        </w:rPr>
        <w:drawing>
          <wp:inline distT="0" distB="0" distL="0" distR="0" wp14:anchorId="7E061D52" wp14:editId="41AA8A8B">
            <wp:extent cx="6114604" cy="34544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772" t="7459" r="5545" b="2007"/>
                    <a:stretch/>
                  </pic:blipFill>
                  <pic:spPr bwMode="auto">
                    <a:xfrm>
                      <a:off x="0" y="0"/>
                      <a:ext cx="6119969" cy="3457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D230B" w14:textId="5DB8811A" w:rsidR="00E50394" w:rsidRDefault="00E50394" w:rsidP="00B65382">
      <w:pPr>
        <w:rPr>
          <w:rFonts w:ascii="Arial" w:hAnsi="Arial" w:cs="Arial"/>
        </w:rPr>
      </w:pPr>
    </w:p>
    <w:p w14:paraId="0A3D9A1D" w14:textId="77777777" w:rsidR="00247FC2" w:rsidRDefault="00247FC2" w:rsidP="00B65382">
      <w:pPr>
        <w:rPr>
          <w:rFonts w:ascii="Arial" w:hAnsi="Arial" w:cs="Arial"/>
        </w:rPr>
      </w:pPr>
    </w:p>
    <w:p w14:paraId="28552A30" w14:textId="6037FD2A" w:rsidR="00E50394" w:rsidRDefault="00E50394" w:rsidP="00E50394">
      <w:pPr>
        <w:rPr>
          <w:rFonts w:ascii="Arial" w:hAnsi="Arial" w:cs="Arial"/>
        </w:rPr>
      </w:pPr>
      <w:r w:rsidRPr="00665258">
        <w:rPr>
          <w:rFonts w:ascii="Arial" w:hAnsi="Arial" w:cs="Arial"/>
          <w:color w:val="A020F0"/>
        </w:rPr>
        <w:lastRenderedPageBreak/>
        <w:t>Example_mSMCs_WT_04.txt</w:t>
      </w:r>
    </w:p>
    <w:p w14:paraId="0EBEBCD2" w14:textId="5EF81BF5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0</w:t>
      </w:r>
      <w:r w:rsidRPr="00E50394">
        <w:rPr>
          <w:rFonts w:ascii="Arial" w:hAnsi="Arial" w:cs="Arial"/>
        </w:rPr>
        <w:tab/>
        <w:t xml:space="preserve">        </w:t>
      </w:r>
      <w:r>
        <w:rPr>
          <w:rFonts w:ascii="Arial" w:hAnsi="Arial" w:cs="Arial"/>
        </w:rPr>
        <w:tab/>
      </w:r>
      <w:r w:rsidRPr="00E50394">
        <w:rPr>
          <w:rFonts w:ascii="Arial" w:hAnsi="Arial" w:cs="Arial"/>
        </w:rPr>
        <w:t>551.0967742</w:t>
      </w:r>
    </w:p>
    <w:p w14:paraId="465E736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0.0103</w:t>
      </w:r>
      <w:r w:rsidRPr="00E50394">
        <w:rPr>
          <w:rFonts w:ascii="Arial" w:hAnsi="Arial" w:cs="Arial"/>
        </w:rPr>
        <w:tab/>
        <w:t>552.7741935</w:t>
      </w:r>
    </w:p>
    <w:p w14:paraId="307EB36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1.0206</w:t>
      </w:r>
      <w:r w:rsidRPr="00E50394">
        <w:rPr>
          <w:rFonts w:ascii="Arial" w:hAnsi="Arial" w:cs="Arial"/>
        </w:rPr>
        <w:tab/>
        <w:t>558.9677419</w:t>
      </w:r>
    </w:p>
    <w:p w14:paraId="07B44C1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541.0309</w:t>
      </w:r>
      <w:r w:rsidRPr="00E50394">
        <w:rPr>
          <w:rFonts w:ascii="Arial" w:hAnsi="Arial" w:cs="Arial"/>
        </w:rPr>
        <w:tab/>
        <w:t>549.8709677</w:t>
      </w:r>
    </w:p>
    <w:p w14:paraId="2AD886A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21.0412</w:t>
      </w:r>
      <w:r w:rsidRPr="00E50394">
        <w:rPr>
          <w:rFonts w:ascii="Arial" w:hAnsi="Arial" w:cs="Arial"/>
        </w:rPr>
        <w:tab/>
        <w:t>552.8064516</w:t>
      </w:r>
    </w:p>
    <w:p w14:paraId="4FB3265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02.0516</w:t>
      </w:r>
      <w:r w:rsidRPr="00E50394">
        <w:rPr>
          <w:rFonts w:ascii="Arial" w:hAnsi="Arial" w:cs="Arial"/>
        </w:rPr>
        <w:tab/>
        <w:t>556.2903226</w:t>
      </w:r>
    </w:p>
    <w:p w14:paraId="26D19CE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082.0619</w:t>
      </w:r>
      <w:r w:rsidRPr="00E50394">
        <w:rPr>
          <w:rFonts w:ascii="Arial" w:hAnsi="Arial" w:cs="Arial"/>
        </w:rPr>
        <w:tab/>
        <w:t>552.9354839</w:t>
      </w:r>
    </w:p>
    <w:p w14:paraId="527C716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62.0722</w:t>
      </w:r>
      <w:r w:rsidRPr="00E50394">
        <w:rPr>
          <w:rFonts w:ascii="Arial" w:hAnsi="Arial" w:cs="Arial"/>
        </w:rPr>
        <w:tab/>
        <w:t>552.6774194</w:t>
      </w:r>
    </w:p>
    <w:p w14:paraId="0B184EF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43.0825</w:t>
      </w:r>
      <w:r w:rsidRPr="00E50394">
        <w:rPr>
          <w:rFonts w:ascii="Arial" w:hAnsi="Arial" w:cs="Arial"/>
        </w:rPr>
        <w:tab/>
        <w:t>553.3870968</w:t>
      </w:r>
    </w:p>
    <w:p w14:paraId="3E99666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623.0928</w:t>
      </w:r>
      <w:r w:rsidRPr="00E50394">
        <w:rPr>
          <w:rFonts w:ascii="Arial" w:hAnsi="Arial" w:cs="Arial"/>
        </w:rPr>
        <w:tab/>
        <w:t>555.6451613</w:t>
      </w:r>
    </w:p>
    <w:p w14:paraId="1DFADBC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04.1032</w:t>
      </w:r>
      <w:r w:rsidRPr="00E50394">
        <w:rPr>
          <w:rFonts w:ascii="Arial" w:hAnsi="Arial" w:cs="Arial"/>
        </w:rPr>
        <w:tab/>
        <w:t>553.2903226</w:t>
      </w:r>
    </w:p>
    <w:p w14:paraId="3BCF4BD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984.1135</w:t>
      </w:r>
      <w:r w:rsidRPr="00E50394">
        <w:rPr>
          <w:rFonts w:ascii="Arial" w:hAnsi="Arial" w:cs="Arial"/>
        </w:rPr>
        <w:tab/>
        <w:t>559.1935484</w:t>
      </w:r>
    </w:p>
    <w:p w14:paraId="1A9E824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164.1238</w:t>
      </w:r>
      <w:r w:rsidRPr="00E50394">
        <w:rPr>
          <w:rFonts w:ascii="Arial" w:hAnsi="Arial" w:cs="Arial"/>
        </w:rPr>
        <w:tab/>
        <w:t>561.4516129</w:t>
      </w:r>
    </w:p>
    <w:p w14:paraId="4DF8B69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45.1341</w:t>
      </w:r>
      <w:r w:rsidRPr="00E50394">
        <w:rPr>
          <w:rFonts w:ascii="Arial" w:hAnsi="Arial" w:cs="Arial"/>
        </w:rPr>
        <w:tab/>
        <w:t>553.9677419</w:t>
      </w:r>
    </w:p>
    <w:p w14:paraId="5981555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25.1444</w:t>
      </w:r>
      <w:r w:rsidRPr="00E50394">
        <w:rPr>
          <w:rFonts w:ascii="Arial" w:hAnsi="Arial" w:cs="Arial"/>
        </w:rPr>
        <w:tab/>
        <w:t>549.8709677</w:t>
      </w:r>
    </w:p>
    <w:p w14:paraId="51B38A9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05.1547</w:t>
      </w:r>
      <w:r w:rsidRPr="00E50394">
        <w:rPr>
          <w:rFonts w:ascii="Arial" w:hAnsi="Arial" w:cs="Arial"/>
        </w:rPr>
        <w:tab/>
        <w:t>540.0322581</w:t>
      </w:r>
    </w:p>
    <w:p w14:paraId="6FD8FEE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886.1651</w:t>
      </w:r>
      <w:r w:rsidRPr="00E50394">
        <w:rPr>
          <w:rFonts w:ascii="Arial" w:hAnsi="Arial" w:cs="Arial"/>
        </w:rPr>
        <w:tab/>
        <w:t>536.0967742</w:t>
      </w:r>
    </w:p>
    <w:p w14:paraId="72B8A0C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066.1754</w:t>
      </w:r>
      <w:r w:rsidRPr="00E50394">
        <w:rPr>
          <w:rFonts w:ascii="Arial" w:hAnsi="Arial" w:cs="Arial"/>
        </w:rPr>
        <w:tab/>
        <w:t>559.2580645</w:t>
      </w:r>
    </w:p>
    <w:p w14:paraId="2FFD455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247.1857</w:t>
      </w:r>
      <w:r w:rsidRPr="00E50394">
        <w:rPr>
          <w:rFonts w:ascii="Arial" w:hAnsi="Arial" w:cs="Arial"/>
        </w:rPr>
        <w:tab/>
        <w:t>557.0322581</w:t>
      </w:r>
    </w:p>
    <w:p w14:paraId="225AF4D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27.196</w:t>
      </w:r>
      <w:r w:rsidRPr="00E50394">
        <w:rPr>
          <w:rFonts w:ascii="Arial" w:hAnsi="Arial" w:cs="Arial"/>
        </w:rPr>
        <w:tab/>
        <w:t>559.1290323</w:t>
      </w:r>
    </w:p>
    <w:p w14:paraId="1670108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07.2063</w:t>
      </w:r>
      <w:r w:rsidRPr="00E50394">
        <w:rPr>
          <w:rFonts w:ascii="Arial" w:hAnsi="Arial" w:cs="Arial"/>
        </w:rPr>
        <w:tab/>
        <w:t>557.4193548</w:t>
      </w:r>
    </w:p>
    <w:p w14:paraId="64371A3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788.2167</w:t>
      </w:r>
      <w:r w:rsidRPr="00E50394">
        <w:rPr>
          <w:rFonts w:ascii="Arial" w:hAnsi="Arial" w:cs="Arial"/>
        </w:rPr>
        <w:tab/>
        <w:t>550.516129</w:t>
      </w:r>
    </w:p>
    <w:p w14:paraId="30F627B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968.227</w:t>
      </w:r>
      <w:r w:rsidRPr="00E50394">
        <w:rPr>
          <w:rFonts w:ascii="Arial" w:hAnsi="Arial" w:cs="Arial"/>
        </w:rPr>
        <w:tab/>
        <w:t>554.5806452</w:t>
      </w:r>
    </w:p>
    <w:p w14:paraId="6E5D9E7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148.2373</w:t>
      </w:r>
      <w:r w:rsidRPr="00E50394">
        <w:rPr>
          <w:rFonts w:ascii="Arial" w:hAnsi="Arial" w:cs="Arial"/>
        </w:rPr>
        <w:tab/>
        <w:t>565.3548387</w:t>
      </w:r>
    </w:p>
    <w:p w14:paraId="1895546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329.2476</w:t>
      </w:r>
      <w:r w:rsidRPr="00E50394">
        <w:rPr>
          <w:rFonts w:ascii="Arial" w:hAnsi="Arial" w:cs="Arial"/>
        </w:rPr>
        <w:tab/>
        <w:t>552.1290323</w:t>
      </w:r>
    </w:p>
    <w:p w14:paraId="33D317E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09.2579</w:t>
      </w:r>
      <w:r w:rsidRPr="00E50394">
        <w:rPr>
          <w:rFonts w:ascii="Arial" w:hAnsi="Arial" w:cs="Arial"/>
        </w:rPr>
        <w:tab/>
        <w:t>547.2258065</w:t>
      </w:r>
    </w:p>
    <w:p w14:paraId="4449E79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689.2682</w:t>
      </w:r>
      <w:r w:rsidRPr="00E50394">
        <w:rPr>
          <w:rFonts w:ascii="Arial" w:hAnsi="Arial" w:cs="Arial"/>
        </w:rPr>
        <w:tab/>
        <w:t>544.483871</w:t>
      </w:r>
    </w:p>
    <w:p w14:paraId="6247704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870.2786</w:t>
      </w:r>
      <w:r w:rsidRPr="00E50394">
        <w:rPr>
          <w:rFonts w:ascii="Arial" w:hAnsi="Arial" w:cs="Arial"/>
        </w:rPr>
        <w:tab/>
        <w:t>544.1290323</w:t>
      </w:r>
    </w:p>
    <w:p w14:paraId="69ABA33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5050.2889</w:t>
      </w:r>
      <w:r w:rsidRPr="00E50394">
        <w:rPr>
          <w:rFonts w:ascii="Arial" w:hAnsi="Arial" w:cs="Arial"/>
        </w:rPr>
        <w:tab/>
        <w:t>556.0322581</w:t>
      </w:r>
    </w:p>
    <w:p w14:paraId="78A0869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5231.2992</w:t>
      </w:r>
      <w:r w:rsidRPr="00E50394">
        <w:rPr>
          <w:rFonts w:ascii="Arial" w:hAnsi="Arial" w:cs="Arial"/>
        </w:rPr>
        <w:tab/>
        <w:t>552.6774194</w:t>
      </w:r>
    </w:p>
    <w:p w14:paraId="4158F98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5411.3095</w:t>
      </w:r>
      <w:r w:rsidRPr="00E50394">
        <w:rPr>
          <w:rFonts w:ascii="Arial" w:hAnsi="Arial" w:cs="Arial"/>
        </w:rPr>
        <w:tab/>
        <w:t>555.8064516</w:t>
      </w:r>
    </w:p>
    <w:p w14:paraId="0D693E0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5591.3198</w:t>
      </w:r>
      <w:r w:rsidRPr="00E50394">
        <w:rPr>
          <w:rFonts w:ascii="Arial" w:hAnsi="Arial" w:cs="Arial"/>
        </w:rPr>
        <w:tab/>
        <w:t>558.8387097</w:t>
      </w:r>
    </w:p>
    <w:p w14:paraId="197E77A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5772.3302</w:t>
      </w:r>
      <w:r w:rsidRPr="00E50394">
        <w:rPr>
          <w:rFonts w:ascii="Arial" w:hAnsi="Arial" w:cs="Arial"/>
        </w:rPr>
        <w:tab/>
        <w:t>554.1290323</w:t>
      </w:r>
    </w:p>
    <w:p w14:paraId="23C10FF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5952.3404</w:t>
      </w:r>
      <w:r w:rsidRPr="00E50394">
        <w:rPr>
          <w:rFonts w:ascii="Arial" w:hAnsi="Arial" w:cs="Arial"/>
        </w:rPr>
        <w:tab/>
        <w:t>550.2903226</w:t>
      </w:r>
    </w:p>
    <w:p w14:paraId="408E6FD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6132.3507</w:t>
      </w:r>
      <w:r w:rsidRPr="00E50394">
        <w:rPr>
          <w:rFonts w:ascii="Arial" w:hAnsi="Arial" w:cs="Arial"/>
        </w:rPr>
        <w:tab/>
        <w:t>550.483871</w:t>
      </w:r>
    </w:p>
    <w:p w14:paraId="33646CC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6313.3611</w:t>
      </w:r>
      <w:r w:rsidRPr="00E50394">
        <w:rPr>
          <w:rFonts w:ascii="Arial" w:hAnsi="Arial" w:cs="Arial"/>
        </w:rPr>
        <w:tab/>
        <w:t>556.9354839</w:t>
      </w:r>
    </w:p>
    <w:p w14:paraId="2EAE15E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6493.3714</w:t>
      </w:r>
      <w:r w:rsidRPr="00E50394">
        <w:rPr>
          <w:rFonts w:ascii="Arial" w:hAnsi="Arial" w:cs="Arial"/>
        </w:rPr>
        <w:tab/>
        <w:t>554.9032258</w:t>
      </w:r>
    </w:p>
    <w:p w14:paraId="678B830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6673.3817</w:t>
      </w:r>
      <w:r w:rsidRPr="00E50394">
        <w:rPr>
          <w:rFonts w:ascii="Arial" w:hAnsi="Arial" w:cs="Arial"/>
        </w:rPr>
        <w:tab/>
        <w:t>553.9677419</w:t>
      </w:r>
    </w:p>
    <w:p w14:paraId="6E2DA4C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6854.392</w:t>
      </w:r>
      <w:r w:rsidRPr="00E50394">
        <w:rPr>
          <w:rFonts w:ascii="Arial" w:hAnsi="Arial" w:cs="Arial"/>
        </w:rPr>
        <w:tab/>
        <w:t>547.7419355</w:t>
      </w:r>
    </w:p>
    <w:p w14:paraId="6816C02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034.4023</w:t>
      </w:r>
      <w:r w:rsidRPr="00E50394">
        <w:rPr>
          <w:rFonts w:ascii="Arial" w:hAnsi="Arial" w:cs="Arial"/>
        </w:rPr>
        <w:tab/>
        <w:t>553.7741935</w:t>
      </w:r>
    </w:p>
    <w:p w14:paraId="4BD686F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215.4127</w:t>
      </w:r>
      <w:r w:rsidRPr="00E50394">
        <w:rPr>
          <w:rFonts w:ascii="Arial" w:hAnsi="Arial" w:cs="Arial"/>
        </w:rPr>
        <w:tab/>
        <w:t>543.1612903</w:t>
      </w:r>
    </w:p>
    <w:p w14:paraId="0005643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395.423</w:t>
      </w:r>
      <w:r w:rsidRPr="00E50394">
        <w:rPr>
          <w:rFonts w:ascii="Arial" w:hAnsi="Arial" w:cs="Arial"/>
        </w:rPr>
        <w:tab/>
        <w:t>546.5483871</w:t>
      </w:r>
    </w:p>
    <w:p w14:paraId="69E15BD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575.4333</w:t>
      </w:r>
      <w:r w:rsidRPr="00E50394">
        <w:rPr>
          <w:rFonts w:ascii="Arial" w:hAnsi="Arial" w:cs="Arial"/>
        </w:rPr>
        <w:tab/>
        <w:t>574.3548387</w:t>
      </w:r>
    </w:p>
    <w:p w14:paraId="058CBE6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756.4436</w:t>
      </w:r>
      <w:r w:rsidRPr="00E50394">
        <w:rPr>
          <w:rFonts w:ascii="Arial" w:hAnsi="Arial" w:cs="Arial"/>
        </w:rPr>
        <w:tab/>
        <w:t>644.3870968</w:t>
      </w:r>
    </w:p>
    <w:p w14:paraId="0371CD8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7936.4539</w:t>
      </w:r>
      <w:r w:rsidRPr="00E50394">
        <w:rPr>
          <w:rFonts w:ascii="Arial" w:hAnsi="Arial" w:cs="Arial"/>
        </w:rPr>
        <w:tab/>
        <w:t>686.0967742</w:t>
      </w:r>
    </w:p>
    <w:p w14:paraId="3FE5EEB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8116.4642</w:t>
      </w:r>
      <w:r w:rsidRPr="00E50394">
        <w:rPr>
          <w:rFonts w:ascii="Arial" w:hAnsi="Arial" w:cs="Arial"/>
        </w:rPr>
        <w:tab/>
        <w:t>706.3548387</w:t>
      </w:r>
    </w:p>
    <w:p w14:paraId="73047B7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8297.4746</w:t>
      </w:r>
      <w:r w:rsidRPr="00E50394">
        <w:rPr>
          <w:rFonts w:ascii="Arial" w:hAnsi="Arial" w:cs="Arial"/>
        </w:rPr>
        <w:tab/>
        <w:t>696.9032258</w:t>
      </w:r>
    </w:p>
    <w:p w14:paraId="0E013D8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8477.4849</w:t>
      </w:r>
      <w:r w:rsidRPr="00E50394">
        <w:rPr>
          <w:rFonts w:ascii="Arial" w:hAnsi="Arial" w:cs="Arial"/>
        </w:rPr>
        <w:tab/>
        <w:t>690</w:t>
      </w:r>
    </w:p>
    <w:p w14:paraId="60A3226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8658.4952</w:t>
      </w:r>
      <w:r w:rsidRPr="00E50394">
        <w:rPr>
          <w:rFonts w:ascii="Arial" w:hAnsi="Arial" w:cs="Arial"/>
        </w:rPr>
        <w:tab/>
        <w:t>685.6129032</w:t>
      </w:r>
    </w:p>
    <w:p w14:paraId="6D6C0E5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8838.5055</w:t>
      </w:r>
      <w:r w:rsidRPr="00E50394">
        <w:rPr>
          <w:rFonts w:ascii="Arial" w:hAnsi="Arial" w:cs="Arial"/>
        </w:rPr>
        <w:tab/>
        <w:t>695.8064516</w:t>
      </w:r>
    </w:p>
    <w:p w14:paraId="656E93D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018.5158</w:t>
      </w:r>
      <w:r w:rsidRPr="00E50394">
        <w:rPr>
          <w:rFonts w:ascii="Arial" w:hAnsi="Arial" w:cs="Arial"/>
        </w:rPr>
        <w:tab/>
        <w:t>686.2258065</w:t>
      </w:r>
    </w:p>
    <w:p w14:paraId="5E2A8B8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199.5262</w:t>
      </w:r>
      <w:r w:rsidRPr="00E50394">
        <w:rPr>
          <w:rFonts w:ascii="Arial" w:hAnsi="Arial" w:cs="Arial"/>
        </w:rPr>
        <w:tab/>
        <w:t>674.4193548</w:t>
      </w:r>
    </w:p>
    <w:p w14:paraId="21378D8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379.5365</w:t>
      </w:r>
      <w:r w:rsidRPr="00E50394">
        <w:rPr>
          <w:rFonts w:ascii="Arial" w:hAnsi="Arial" w:cs="Arial"/>
        </w:rPr>
        <w:tab/>
        <w:t>657.6451613</w:t>
      </w:r>
    </w:p>
    <w:p w14:paraId="6B3CC1C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559.5468</w:t>
      </w:r>
      <w:r w:rsidRPr="00E50394">
        <w:rPr>
          <w:rFonts w:ascii="Arial" w:hAnsi="Arial" w:cs="Arial"/>
        </w:rPr>
        <w:tab/>
        <w:t>638.5483871</w:t>
      </w:r>
    </w:p>
    <w:p w14:paraId="14E25A9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740.5571</w:t>
      </w:r>
      <w:r w:rsidRPr="00E50394">
        <w:rPr>
          <w:rFonts w:ascii="Arial" w:hAnsi="Arial" w:cs="Arial"/>
        </w:rPr>
        <w:tab/>
        <w:t>618.6129032</w:t>
      </w:r>
    </w:p>
    <w:p w14:paraId="4ABB0DC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9920.5674</w:t>
      </w:r>
      <w:r w:rsidRPr="00E50394">
        <w:rPr>
          <w:rFonts w:ascii="Arial" w:hAnsi="Arial" w:cs="Arial"/>
        </w:rPr>
        <w:tab/>
        <w:t>600.1935484</w:t>
      </w:r>
    </w:p>
    <w:p w14:paraId="050C75D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0100.5777</w:t>
      </w:r>
      <w:r w:rsidRPr="00E50394">
        <w:rPr>
          <w:rFonts w:ascii="Arial" w:hAnsi="Arial" w:cs="Arial"/>
        </w:rPr>
        <w:tab/>
        <w:t>587.1935484</w:t>
      </w:r>
    </w:p>
    <w:p w14:paraId="4A119E2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0281.5881</w:t>
      </w:r>
      <w:r w:rsidRPr="00E50394">
        <w:rPr>
          <w:rFonts w:ascii="Arial" w:hAnsi="Arial" w:cs="Arial"/>
        </w:rPr>
        <w:tab/>
        <w:t>603.5806452</w:t>
      </w:r>
    </w:p>
    <w:p w14:paraId="20EE4C3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0461.5984</w:t>
      </w:r>
      <w:r w:rsidRPr="00E50394">
        <w:rPr>
          <w:rFonts w:ascii="Arial" w:hAnsi="Arial" w:cs="Arial"/>
        </w:rPr>
        <w:tab/>
        <w:t>591.4193548</w:t>
      </w:r>
    </w:p>
    <w:p w14:paraId="70EDA27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10642.6087</w:t>
      </w:r>
      <w:r w:rsidRPr="00E50394">
        <w:rPr>
          <w:rFonts w:ascii="Arial" w:hAnsi="Arial" w:cs="Arial"/>
        </w:rPr>
        <w:tab/>
        <w:t>596.4193548</w:t>
      </w:r>
    </w:p>
    <w:p w14:paraId="677F28B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0822.619</w:t>
      </w:r>
      <w:r w:rsidRPr="00E50394">
        <w:rPr>
          <w:rFonts w:ascii="Arial" w:hAnsi="Arial" w:cs="Arial"/>
        </w:rPr>
        <w:tab/>
        <w:t>569.6774194</w:t>
      </w:r>
    </w:p>
    <w:p w14:paraId="144AD5C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1002.6293</w:t>
      </w:r>
      <w:r w:rsidRPr="00E50394">
        <w:rPr>
          <w:rFonts w:ascii="Arial" w:hAnsi="Arial" w:cs="Arial"/>
        </w:rPr>
        <w:tab/>
        <w:t>564.6774194</w:t>
      </w:r>
    </w:p>
    <w:p w14:paraId="15F7AAC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1183.6397</w:t>
      </w:r>
      <w:r w:rsidRPr="00E50394">
        <w:rPr>
          <w:rFonts w:ascii="Arial" w:hAnsi="Arial" w:cs="Arial"/>
        </w:rPr>
        <w:tab/>
        <w:t>579.3548387</w:t>
      </w:r>
    </w:p>
    <w:p w14:paraId="595E6CD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1363.65</w:t>
      </w:r>
      <w:r w:rsidRPr="00E50394">
        <w:rPr>
          <w:rFonts w:ascii="Arial" w:hAnsi="Arial" w:cs="Arial"/>
        </w:rPr>
        <w:tab/>
        <w:t>621.9032258</w:t>
      </w:r>
    </w:p>
    <w:p w14:paraId="1681DC2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1543.6603</w:t>
      </w:r>
      <w:r w:rsidRPr="00E50394">
        <w:rPr>
          <w:rFonts w:ascii="Arial" w:hAnsi="Arial" w:cs="Arial"/>
        </w:rPr>
        <w:tab/>
        <w:t>699.6129032</w:t>
      </w:r>
    </w:p>
    <w:p w14:paraId="0EE6B30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1724.6706</w:t>
      </w:r>
      <w:r w:rsidRPr="00E50394">
        <w:rPr>
          <w:rFonts w:ascii="Arial" w:hAnsi="Arial" w:cs="Arial"/>
        </w:rPr>
        <w:tab/>
        <w:t>726.8387097</w:t>
      </w:r>
    </w:p>
    <w:p w14:paraId="436F19F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1904.6809</w:t>
      </w:r>
      <w:r w:rsidRPr="00E50394">
        <w:rPr>
          <w:rFonts w:ascii="Arial" w:hAnsi="Arial" w:cs="Arial"/>
        </w:rPr>
        <w:tab/>
        <w:t>703.2580645</w:t>
      </w:r>
    </w:p>
    <w:p w14:paraId="1843ED5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085.6913</w:t>
      </w:r>
      <w:r w:rsidRPr="00E50394">
        <w:rPr>
          <w:rFonts w:ascii="Arial" w:hAnsi="Arial" w:cs="Arial"/>
        </w:rPr>
        <w:tab/>
        <w:t>700.516129</w:t>
      </w:r>
    </w:p>
    <w:p w14:paraId="00F465C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265.7016</w:t>
      </w:r>
      <w:r w:rsidRPr="00E50394">
        <w:rPr>
          <w:rFonts w:ascii="Arial" w:hAnsi="Arial" w:cs="Arial"/>
        </w:rPr>
        <w:tab/>
        <w:t>688.6129032</w:t>
      </w:r>
    </w:p>
    <w:p w14:paraId="3AF0D72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445.7118</w:t>
      </w:r>
      <w:r w:rsidRPr="00E50394">
        <w:rPr>
          <w:rFonts w:ascii="Arial" w:hAnsi="Arial" w:cs="Arial"/>
        </w:rPr>
        <w:tab/>
        <w:t>665.4516129</w:t>
      </w:r>
    </w:p>
    <w:p w14:paraId="447B1A4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626.7222</w:t>
      </w:r>
      <w:r w:rsidRPr="00E50394">
        <w:rPr>
          <w:rFonts w:ascii="Arial" w:hAnsi="Arial" w:cs="Arial"/>
        </w:rPr>
        <w:tab/>
        <w:t>644.1612903</w:t>
      </w:r>
    </w:p>
    <w:p w14:paraId="41AB3D8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806.7325</w:t>
      </w:r>
      <w:r w:rsidRPr="00E50394">
        <w:rPr>
          <w:rFonts w:ascii="Arial" w:hAnsi="Arial" w:cs="Arial"/>
        </w:rPr>
        <w:tab/>
        <w:t>638.7741935</w:t>
      </w:r>
    </w:p>
    <w:p w14:paraId="61643EE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2986.7428</w:t>
      </w:r>
      <w:r w:rsidRPr="00E50394">
        <w:rPr>
          <w:rFonts w:ascii="Arial" w:hAnsi="Arial" w:cs="Arial"/>
        </w:rPr>
        <w:tab/>
        <w:t>617.7741935</w:t>
      </w:r>
    </w:p>
    <w:p w14:paraId="5DCF16F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3167.7531</w:t>
      </w:r>
      <w:r w:rsidRPr="00E50394">
        <w:rPr>
          <w:rFonts w:ascii="Arial" w:hAnsi="Arial" w:cs="Arial"/>
        </w:rPr>
        <w:tab/>
        <w:t>606.8387097</w:t>
      </w:r>
    </w:p>
    <w:p w14:paraId="6CB0C7C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3347.7634</w:t>
      </w:r>
      <w:r w:rsidRPr="00E50394">
        <w:rPr>
          <w:rFonts w:ascii="Arial" w:hAnsi="Arial" w:cs="Arial"/>
        </w:rPr>
        <w:tab/>
        <w:t>594.2258065</w:t>
      </w:r>
    </w:p>
    <w:p w14:paraId="54ED63D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3527.7737</w:t>
      </w:r>
      <w:r w:rsidRPr="00E50394">
        <w:rPr>
          <w:rFonts w:ascii="Arial" w:hAnsi="Arial" w:cs="Arial"/>
        </w:rPr>
        <w:tab/>
        <w:t>579.9354839</w:t>
      </w:r>
    </w:p>
    <w:p w14:paraId="321C898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3708.7841</w:t>
      </w:r>
      <w:r w:rsidRPr="00E50394">
        <w:rPr>
          <w:rFonts w:ascii="Arial" w:hAnsi="Arial" w:cs="Arial"/>
        </w:rPr>
        <w:tab/>
        <w:t>574.0967742</w:t>
      </w:r>
    </w:p>
    <w:p w14:paraId="0BD49FA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3888.7944</w:t>
      </w:r>
      <w:r w:rsidRPr="00E50394">
        <w:rPr>
          <w:rFonts w:ascii="Arial" w:hAnsi="Arial" w:cs="Arial"/>
        </w:rPr>
        <w:tab/>
        <w:t>568.8387097</w:t>
      </w:r>
    </w:p>
    <w:p w14:paraId="76FE094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068.8047</w:t>
      </w:r>
      <w:r w:rsidRPr="00E50394">
        <w:rPr>
          <w:rFonts w:ascii="Arial" w:hAnsi="Arial" w:cs="Arial"/>
        </w:rPr>
        <w:tab/>
        <w:t>568.3225806</w:t>
      </w:r>
    </w:p>
    <w:p w14:paraId="0AB6144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249.815</w:t>
      </w:r>
      <w:r w:rsidRPr="00E50394">
        <w:rPr>
          <w:rFonts w:ascii="Arial" w:hAnsi="Arial" w:cs="Arial"/>
        </w:rPr>
        <w:tab/>
        <w:t>573.7419355</w:t>
      </w:r>
    </w:p>
    <w:p w14:paraId="06349F7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429.8253</w:t>
      </w:r>
      <w:r w:rsidRPr="00E50394">
        <w:rPr>
          <w:rFonts w:ascii="Arial" w:hAnsi="Arial" w:cs="Arial"/>
        </w:rPr>
        <w:tab/>
        <w:t>575.6129032</w:t>
      </w:r>
    </w:p>
    <w:p w14:paraId="2BD6707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610.8357</w:t>
      </w:r>
      <w:r w:rsidRPr="00E50394">
        <w:rPr>
          <w:rFonts w:ascii="Arial" w:hAnsi="Arial" w:cs="Arial"/>
        </w:rPr>
        <w:tab/>
        <w:t>580.3225806</w:t>
      </w:r>
    </w:p>
    <w:p w14:paraId="5CA690E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790.846</w:t>
      </w:r>
      <w:r w:rsidRPr="00E50394">
        <w:rPr>
          <w:rFonts w:ascii="Arial" w:hAnsi="Arial" w:cs="Arial"/>
        </w:rPr>
        <w:tab/>
        <w:t>556.5806452</w:t>
      </w:r>
    </w:p>
    <w:p w14:paraId="7D12B74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4970.8563</w:t>
      </w:r>
      <w:r w:rsidRPr="00E50394">
        <w:rPr>
          <w:rFonts w:ascii="Arial" w:hAnsi="Arial" w:cs="Arial"/>
        </w:rPr>
        <w:tab/>
        <w:t>586.483871</w:t>
      </w:r>
    </w:p>
    <w:p w14:paraId="520EF1B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5151.8666</w:t>
      </w:r>
      <w:r w:rsidRPr="00E50394">
        <w:rPr>
          <w:rFonts w:ascii="Arial" w:hAnsi="Arial" w:cs="Arial"/>
        </w:rPr>
        <w:tab/>
        <w:t>675.7741935</w:t>
      </w:r>
    </w:p>
    <w:p w14:paraId="225B02B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5331.8769</w:t>
      </w:r>
      <w:r w:rsidRPr="00E50394">
        <w:rPr>
          <w:rFonts w:ascii="Arial" w:hAnsi="Arial" w:cs="Arial"/>
        </w:rPr>
        <w:tab/>
        <w:t>723.7419355</w:t>
      </w:r>
    </w:p>
    <w:p w14:paraId="18842A8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5511.8872</w:t>
      </w:r>
      <w:r w:rsidRPr="00E50394">
        <w:rPr>
          <w:rFonts w:ascii="Arial" w:hAnsi="Arial" w:cs="Arial"/>
        </w:rPr>
        <w:tab/>
        <w:t>741.3870968</w:t>
      </w:r>
    </w:p>
    <w:p w14:paraId="215F72A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5692.8976</w:t>
      </w:r>
      <w:r w:rsidRPr="00E50394">
        <w:rPr>
          <w:rFonts w:ascii="Arial" w:hAnsi="Arial" w:cs="Arial"/>
        </w:rPr>
        <w:tab/>
        <w:t>718.4516129</w:t>
      </w:r>
    </w:p>
    <w:p w14:paraId="65BE37B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5872.9079</w:t>
      </w:r>
      <w:r w:rsidRPr="00E50394">
        <w:rPr>
          <w:rFonts w:ascii="Arial" w:hAnsi="Arial" w:cs="Arial"/>
        </w:rPr>
        <w:tab/>
        <w:t>682.9677419</w:t>
      </w:r>
    </w:p>
    <w:p w14:paraId="4D6BAF5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16053.9182</w:t>
      </w:r>
      <w:r w:rsidRPr="00E50394">
        <w:rPr>
          <w:rFonts w:ascii="Arial" w:hAnsi="Arial" w:cs="Arial"/>
        </w:rPr>
        <w:tab/>
        <w:t>676.1290323</w:t>
      </w:r>
    </w:p>
    <w:p w14:paraId="3733346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6233.9285</w:t>
      </w:r>
      <w:r w:rsidRPr="00E50394">
        <w:rPr>
          <w:rFonts w:ascii="Arial" w:hAnsi="Arial" w:cs="Arial"/>
        </w:rPr>
        <w:tab/>
        <w:t>653.2580645</w:t>
      </w:r>
    </w:p>
    <w:p w14:paraId="426D9D3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6413.9388</w:t>
      </w:r>
      <w:r w:rsidRPr="00E50394">
        <w:rPr>
          <w:rFonts w:ascii="Arial" w:hAnsi="Arial" w:cs="Arial"/>
        </w:rPr>
        <w:tab/>
        <w:t>620.7419355</w:t>
      </w:r>
    </w:p>
    <w:p w14:paraId="0236473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6594.9492</w:t>
      </w:r>
      <w:r w:rsidRPr="00E50394">
        <w:rPr>
          <w:rFonts w:ascii="Arial" w:hAnsi="Arial" w:cs="Arial"/>
        </w:rPr>
        <w:tab/>
        <w:t>639</w:t>
      </w:r>
    </w:p>
    <w:p w14:paraId="7756CDD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6774.9595</w:t>
      </w:r>
      <w:r w:rsidRPr="00E50394">
        <w:rPr>
          <w:rFonts w:ascii="Arial" w:hAnsi="Arial" w:cs="Arial"/>
        </w:rPr>
        <w:tab/>
        <w:t>604</w:t>
      </w:r>
    </w:p>
    <w:p w14:paraId="5823882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6954.9698</w:t>
      </w:r>
      <w:r w:rsidRPr="00E50394">
        <w:rPr>
          <w:rFonts w:ascii="Arial" w:hAnsi="Arial" w:cs="Arial"/>
        </w:rPr>
        <w:tab/>
        <w:t>602.6451613</w:t>
      </w:r>
    </w:p>
    <w:p w14:paraId="662BF37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7135.9801</w:t>
      </w:r>
      <w:r w:rsidRPr="00E50394">
        <w:rPr>
          <w:rFonts w:ascii="Arial" w:hAnsi="Arial" w:cs="Arial"/>
        </w:rPr>
        <w:tab/>
        <w:t>592.6451613</w:t>
      </w:r>
    </w:p>
    <w:p w14:paraId="3F27591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7315.9904</w:t>
      </w:r>
      <w:r w:rsidRPr="00E50394">
        <w:rPr>
          <w:rFonts w:ascii="Arial" w:hAnsi="Arial" w:cs="Arial"/>
        </w:rPr>
        <w:tab/>
        <w:t>594.7741935</w:t>
      </w:r>
    </w:p>
    <w:p w14:paraId="6391D12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7496.0007</w:t>
      </w:r>
      <w:r w:rsidRPr="00E50394">
        <w:rPr>
          <w:rFonts w:ascii="Arial" w:hAnsi="Arial" w:cs="Arial"/>
        </w:rPr>
        <w:tab/>
        <w:t>587.7741935</w:t>
      </w:r>
    </w:p>
    <w:p w14:paraId="6C117A1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7677.0111</w:t>
      </w:r>
      <w:r w:rsidRPr="00E50394">
        <w:rPr>
          <w:rFonts w:ascii="Arial" w:hAnsi="Arial" w:cs="Arial"/>
        </w:rPr>
        <w:tab/>
        <w:t>567.516129</w:t>
      </w:r>
    </w:p>
    <w:p w14:paraId="7584C12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7857.0214</w:t>
      </w:r>
      <w:r w:rsidRPr="00E50394">
        <w:rPr>
          <w:rFonts w:ascii="Arial" w:hAnsi="Arial" w:cs="Arial"/>
        </w:rPr>
        <w:tab/>
        <w:t>577.1290323</w:t>
      </w:r>
    </w:p>
    <w:p w14:paraId="00F2F36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038.0317</w:t>
      </w:r>
      <w:r w:rsidRPr="00E50394">
        <w:rPr>
          <w:rFonts w:ascii="Arial" w:hAnsi="Arial" w:cs="Arial"/>
        </w:rPr>
        <w:tab/>
        <w:t>572.4516129</w:t>
      </w:r>
    </w:p>
    <w:p w14:paraId="037152A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218.042</w:t>
      </w:r>
      <w:r w:rsidRPr="00E50394">
        <w:rPr>
          <w:rFonts w:ascii="Arial" w:hAnsi="Arial" w:cs="Arial"/>
        </w:rPr>
        <w:tab/>
        <w:t>567.9677419</w:t>
      </w:r>
    </w:p>
    <w:p w14:paraId="2D7B762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398.0523</w:t>
      </w:r>
      <w:r w:rsidRPr="00E50394">
        <w:rPr>
          <w:rFonts w:ascii="Arial" w:hAnsi="Arial" w:cs="Arial"/>
        </w:rPr>
        <w:tab/>
        <w:t>558.1935484</w:t>
      </w:r>
    </w:p>
    <w:p w14:paraId="74718E9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579.0627</w:t>
      </w:r>
      <w:r w:rsidRPr="00E50394">
        <w:rPr>
          <w:rFonts w:ascii="Arial" w:hAnsi="Arial" w:cs="Arial"/>
        </w:rPr>
        <w:tab/>
        <w:t>611.1612903</w:t>
      </w:r>
    </w:p>
    <w:p w14:paraId="4377590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759.0729</w:t>
      </w:r>
      <w:r w:rsidRPr="00E50394">
        <w:rPr>
          <w:rFonts w:ascii="Arial" w:hAnsi="Arial" w:cs="Arial"/>
        </w:rPr>
        <w:tab/>
        <w:t>691.6129032</w:t>
      </w:r>
    </w:p>
    <w:p w14:paraId="549E7B6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8939.0832</w:t>
      </w:r>
      <w:r w:rsidRPr="00E50394">
        <w:rPr>
          <w:rFonts w:ascii="Arial" w:hAnsi="Arial" w:cs="Arial"/>
        </w:rPr>
        <w:tab/>
        <w:t>722.483871</w:t>
      </w:r>
    </w:p>
    <w:p w14:paraId="5EF17B9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9120.0936</w:t>
      </w:r>
      <w:r w:rsidRPr="00E50394">
        <w:rPr>
          <w:rFonts w:ascii="Arial" w:hAnsi="Arial" w:cs="Arial"/>
        </w:rPr>
        <w:tab/>
        <w:t>720.7741935</w:t>
      </w:r>
    </w:p>
    <w:p w14:paraId="711FCAF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9300.1039</w:t>
      </w:r>
      <w:r w:rsidRPr="00E50394">
        <w:rPr>
          <w:rFonts w:ascii="Arial" w:hAnsi="Arial" w:cs="Arial"/>
        </w:rPr>
        <w:tab/>
        <w:t>711.9032258</w:t>
      </w:r>
    </w:p>
    <w:p w14:paraId="6BB94D0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9481.1142</w:t>
      </w:r>
      <w:r w:rsidRPr="00E50394">
        <w:rPr>
          <w:rFonts w:ascii="Arial" w:hAnsi="Arial" w:cs="Arial"/>
        </w:rPr>
        <w:tab/>
        <w:t>680.8387097</w:t>
      </w:r>
    </w:p>
    <w:p w14:paraId="3ECCD87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9661.1245</w:t>
      </w:r>
      <w:r w:rsidRPr="00E50394">
        <w:rPr>
          <w:rFonts w:ascii="Arial" w:hAnsi="Arial" w:cs="Arial"/>
        </w:rPr>
        <w:tab/>
        <w:t>652.3548387</w:t>
      </w:r>
    </w:p>
    <w:p w14:paraId="539A103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19841.1348</w:t>
      </w:r>
      <w:r w:rsidRPr="00E50394">
        <w:rPr>
          <w:rFonts w:ascii="Arial" w:hAnsi="Arial" w:cs="Arial"/>
        </w:rPr>
        <w:tab/>
        <w:t>644.6129032</w:t>
      </w:r>
    </w:p>
    <w:p w14:paraId="586E1CB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0022.1452</w:t>
      </w:r>
      <w:r w:rsidRPr="00E50394">
        <w:rPr>
          <w:rFonts w:ascii="Arial" w:hAnsi="Arial" w:cs="Arial"/>
        </w:rPr>
        <w:tab/>
        <w:t>631.516129</w:t>
      </w:r>
    </w:p>
    <w:p w14:paraId="1351BFC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0202.1555</w:t>
      </w:r>
      <w:r w:rsidRPr="00E50394">
        <w:rPr>
          <w:rFonts w:ascii="Arial" w:hAnsi="Arial" w:cs="Arial"/>
        </w:rPr>
        <w:tab/>
        <w:t>621.5483871</w:t>
      </w:r>
    </w:p>
    <w:p w14:paraId="423605F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0382.1658</w:t>
      </w:r>
      <w:r w:rsidRPr="00E50394">
        <w:rPr>
          <w:rFonts w:ascii="Arial" w:hAnsi="Arial" w:cs="Arial"/>
        </w:rPr>
        <w:tab/>
        <w:t>610.0645161</w:t>
      </w:r>
    </w:p>
    <w:p w14:paraId="2D8F86B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0563.1761</w:t>
      </w:r>
      <w:r w:rsidRPr="00E50394">
        <w:rPr>
          <w:rFonts w:ascii="Arial" w:hAnsi="Arial" w:cs="Arial"/>
        </w:rPr>
        <w:tab/>
        <w:t>606.3870968</w:t>
      </w:r>
    </w:p>
    <w:p w14:paraId="762FAD8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0743.1864</w:t>
      </w:r>
      <w:r w:rsidRPr="00E50394">
        <w:rPr>
          <w:rFonts w:ascii="Arial" w:hAnsi="Arial" w:cs="Arial"/>
        </w:rPr>
        <w:tab/>
        <w:t>580.3548387</w:t>
      </w:r>
    </w:p>
    <w:p w14:paraId="1E2059A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0923.1967</w:t>
      </w:r>
      <w:r w:rsidRPr="00E50394">
        <w:rPr>
          <w:rFonts w:ascii="Arial" w:hAnsi="Arial" w:cs="Arial"/>
        </w:rPr>
        <w:tab/>
        <w:t>569.9032258</w:t>
      </w:r>
    </w:p>
    <w:p w14:paraId="5A1D08A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1104.2071</w:t>
      </w:r>
      <w:r w:rsidRPr="00E50394">
        <w:rPr>
          <w:rFonts w:ascii="Arial" w:hAnsi="Arial" w:cs="Arial"/>
        </w:rPr>
        <w:tab/>
        <w:t>574.3870968</w:t>
      </w:r>
    </w:p>
    <w:p w14:paraId="26E1E17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1284.2174</w:t>
      </w:r>
      <w:r w:rsidRPr="00E50394">
        <w:rPr>
          <w:rFonts w:ascii="Arial" w:hAnsi="Arial" w:cs="Arial"/>
        </w:rPr>
        <w:tab/>
        <w:t>578.1290323</w:t>
      </w:r>
    </w:p>
    <w:p w14:paraId="429329D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21464.2277</w:t>
      </w:r>
      <w:r w:rsidRPr="00E50394">
        <w:rPr>
          <w:rFonts w:ascii="Arial" w:hAnsi="Arial" w:cs="Arial"/>
        </w:rPr>
        <w:tab/>
        <w:t>570.7096774</w:t>
      </w:r>
    </w:p>
    <w:p w14:paraId="22B8B28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1645.238</w:t>
      </w:r>
      <w:r w:rsidRPr="00E50394">
        <w:rPr>
          <w:rFonts w:ascii="Arial" w:hAnsi="Arial" w:cs="Arial"/>
        </w:rPr>
        <w:tab/>
        <w:t>570.9677419</w:t>
      </w:r>
    </w:p>
    <w:p w14:paraId="22A609A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1825.2483</w:t>
      </w:r>
      <w:r w:rsidRPr="00E50394">
        <w:rPr>
          <w:rFonts w:ascii="Arial" w:hAnsi="Arial" w:cs="Arial"/>
        </w:rPr>
        <w:tab/>
        <w:t>559.5483871</w:t>
      </w:r>
    </w:p>
    <w:p w14:paraId="56CD74B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2006.2587</w:t>
      </w:r>
      <w:r w:rsidRPr="00E50394">
        <w:rPr>
          <w:rFonts w:ascii="Arial" w:hAnsi="Arial" w:cs="Arial"/>
        </w:rPr>
        <w:tab/>
        <w:t>596.8387097</w:t>
      </w:r>
    </w:p>
    <w:p w14:paraId="2303153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2186.269</w:t>
      </w:r>
      <w:r w:rsidRPr="00E50394">
        <w:rPr>
          <w:rFonts w:ascii="Arial" w:hAnsi="Arial" w:cs="Arial"/>
        </w:rPr>
        <w:tab/>
        <w:t>694.7419355</w:t>
      </w:r>
    </w:p>
    <w:p w14:paraId="4851306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2366.2793</w:t>
      </w:r>
      <w:r w:rsidRPr="00E50394">
        <w:rPr>
          <w:rFonts w:ascii="Arial" w:hAnsi="Arial" w:cs="Arial"/>
        </w:rPr>
        <w:tab/>
        <w:t>715.3870968</w:t>
      </w:r>
    </w:p>
    <w:p w14:paraId="6DB9AD7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2547.2896</w:t>
      </w:r>
      <w:r w:rsidRPr="00E50394">
        <w:rPr>
          <w:rFonts w:ascii="Arial" w:hAnsi="Arial" w:cs="Arial"/>
        </w:rPr>
        <w:tab/>
        <w:t>720.3870968</w:t>
      </w:r>
    </w:p>
    <w:p w14:paraId="074078D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2727.2999</w:t>
      </w:r>
      <w:r w:rsidRPr="00E50394">
        <w:rPr>
          <w:rFonts w:ascii="Arial" w:hAnsi="Arial" w:cs="Arial"/>
        </w:rPr>
        <w:tab/>
        <w:t>721.9677419</w:t>
      </w:r>
    </w:p>
    <w:p w14:paraId="4F69667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2907.3102</w:t>
      </w:r>
      <w:r w:rsidRPr="00E50394">
        <w:rPr>
          <w:rFonts w:ascii="Arial" w:hAnsi="Arial" w:cs="Arial"/>
        </w:rPr>
        <w:tab/>
        <w:t>704.5483871</w:t>
      </w:r>
    </w:p>
    <w:p w14:paraId="198CB53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088.3206</w:t>
      </w:r>
      <w:r w:rsidRPr="00E50394">
        <w:rPr>
          <w:rFonts w:ascii="Arial" w:hAnsi="Arial" w:cs="Arial"/>
        </w:rPr>
        <w:tab/>
        <w:t>677.4193548</w:t>
      </w:r>
    </w:p>
    <w:p w14:paraId="46105AC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268.3309</w:t>
      </w:r>
      <w:r w:rsidRPr="00E50394">
        <w:rPr>
          <w:rFonts w:ascii="Arial" w:hAnsi="Arial" w:cs="Arial"/>
        </w:rPr>
        <w:tab/>
        <w:t>643.1612903</w:t>
      </w:r>
    </w:p>
    <w:p w14:paraId="7C77DB7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449.3412</w:t>
      </w:r>
      <w:r w:rsidRPr="00E50394">
        <w:rPr>
          <w:rFonts w:ascii="Arial" w:hAnsi="Arial" w:cs="Arial"/>
        </w:rPr>
        <w:tab/>
        <w:t>627.3225806</w:t>
      </w:r>
    </w:p>
    <w:p w14:paraId="1D2C17A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629.3515</w:t>
      </w:r>
      <w:r w:rsidRPr="00E50394">
        <w:rPr>
          <w:rFonts w:ascii="Arial" w:hAnsi="Arial" w:cs="Arial"/>
        </w:rPr>
        <w:tab/>
        <w:t>621.0645161</w:t>
      </w:r>
    </w:p>
    <w:p w14:paraId="3F9492B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809.3618</w:t>
      </w:r>
      <w:r w:rsidRPr="00E50394">
        <w:rPr>
          <w:rFonts w:ascii="Arial" w:hAnsi="Arial" w:cs="Arial"/>
        </w:rPr>
        <w:tab/>
        <w:t>619.3225806</w:t>
      </w:r>
    </w:p>
    <w:p w14:paraId="41CDA55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3990.3722</w:t>
      </w:r>
      <w:r w:rsidRPr="00E50394">
        <w:rPr>
          <w:rFonts w:ascii="Arial" w:hAnsi="Arial" w:cs="Arial"/>
        </w:rPr>
        <w:tab/>
        <w:t>598.9032258</w:t>
      </w:r>
    </w:p>
    <w:p w14:paraId="094DB8A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4170.3825</w:t>
      </w:r>
      <w:r w:rsidRPr="00E50394">
        <w:rPr>
          <w:rFonts w:ascii="Arial" w:hAnsi="Arial" w:cs="Arial"/>
        </w:rPr>
        <w:tab/>
        <w:t>591.0322581</w:t>
      </w:r>
    </w:p>
    <w:p w14:paraId="05B2A12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4350.3928</w:t>
      </w:r>
      <w:r w:rsidRPr="00E50394">
        <w:rPr>
          <w:rFonts w:ascii="Arial" w:hAnsi="Arial" w:cs="Arial"/>
        </w:rPr>
        <w:tab/>
        <w:t>569.1612903</w:t>
      </w:r>
    </w:p>
    <w:p w14:paraId="30DD735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4531.4031</w:t>
      </w:r>
      <w:r w:rsidRPr="00E50394">
        <w:rPr>
          <w:rFonts w:ascii="Arial" w:hAnsi="Arial" w:cs="Arial"/>
        </w:rPr>
        <w:tab/>
        <w:t>570.8064516</w:t>
      </w:r>
    </w:p>
    <w:p w14:paraId="3A9EBB7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4711.4134</w:t>
      </w:r>
      <w:r w:rsidRPr="00E50394">
        <w:rPr>
          <w:rFonts w:ascii="Arial" w:hAnsi="Arial" w:cs="Arial"/>
        </w:rPr>
        <w:tab/>
        <w:t>562.8387097</w:t>
      </w:r>
    </w:p>
    <w:p w14:paraId="768A2BB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4892.4238</w:t>
      </w:r>
      <w:r w:rsidRPr="00E50394">
        <w:rPr>
          <w:rFonts w:ascii="Arial" w:hAnsi="Arial" w:cs="Arial"/>
        </w:rPr>
        <w:tab/>
        <w:t>578.1290323</w:t>
      </w:r>
    </w:p>
    <w:p w14:paraId="2DBC6F9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072.4341</w:t>
      </w:r>
      <w:r w:rsidRPr="00E50394">
        <w:rPr>
          <w:rFonts w:ascii="Arial" w:hAnsi="Arial" w:cs="Arial"/>
        </w:rPr>
        <w:tab/>
        <w:t>570.4193548</w:t>
      </w:r>
    </w:p>
    <w:p w14:paraId="3110BDD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252.4443</w:t>
      </w:r>
      <w:r w:rsidRPr="00E50394">
        <w:rPr>
          <w:rFonts w:ascii="Arial" w:hAnsi="Arial" w:cs="Arial"/>
        </w:rPr>
        <w:tab/>
        <w:t>564.9677419</w:t>
      </w:r>
    </w:p>
    <w:p w14:paraId="6A504C8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433.4547</w:t>
      </w:r>
      <w:r w:rsidRPr="00E50394">
        <w:rPr>
          <w:rFonts w:ascii="Arial" w:hAnsi="Arial" w:cs="Arial"/>
        </w:rPr>
        <w:tab/>
        <w:t>598.2580645</w:t>
      </w:r>
    </w:p>
    <w:p w14:paraId="2594CC4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613.465</w:t>
      </w:r>
      <w:r w:rsidRPr="00E50394">
        <w:rPr>
          <w:rFonts w:ascii="Arial" w:hAnsi="Arial" w:cs="Arial"/>
        </w:rPr>
        <w:tab/>
        <w:t>649.0967742</w:t>
      </w:r>
    </w:p>
    <w:p w14:paraId="586EB07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793.4753</w:t>
      </w:r>
      <w:r w:rsidRPr="00E50394">
        <w:rPr>
          <w:rFonts w:ascii="Arial" w:hAnsi="Arial" w:cs="Arial"/>
        </w:rPr>
        <w:tab/>
        <w:t>727.4193548</w:t>
      </w:r>
    </w:p>
    <w:p w14:paraId="2973AC4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5974.4856</w:t>
      </w:r>
      <w:r w:rsidRPr="00E50394">
        <w:rPr>
          <w:rFonts w:ascii="Arial" w:hAnsi="Arial" w:cs="Arial"/>
        </w:rPr>
        <w:tab/>
        <w:t>748.0967742</w:t>
      </w:r>
    </w:p>
    <w:p w14:paraId="55A5EA3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6154.4959</w:t>
      </w:r>
      <w:r w:rsidRPr="00E50394">
        <w:rPr>
          <w:rFonts w:ascii="Arial" w:hAnsi="Arial" w:cs="Arial"/>
        </w:rPr>
        <w:tab/>
        <w:t>717.4516129</w:t>
      </w:r>
    </w:p>
    <w:p w14:paraId="59178E4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6334.5062</w:t>
      </w:r>
      <w:r w:rsidRPr="00E50394">
        <w:rPr>
          <w:rFonts w:ascii="Arial" w:hAnsi="Arial" w:cs="Arial"/>
        </w:rPr>
        <w:tab/>
        <w:t>700.0322581</w:t>
      </w:r>
    </w:p>
    <w:p w14:paraId="77B955F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6515.5166</w:t>
      </w:r>
      <w:r w:rsidRPr="00E50394">
        <w:rPr>
          <w:rFonts w:ascii="Arial" w:hAnsi="Arial" w:cs="Arial"/>
        </w:rPr>
        <w:tab/>
        <w:t>689.5483871</w:t>
      </w:r>
    </w:p>
    <w:p w14:paraId="1C24A6D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6695.5269</w:t>
      </w:r>
      <w:r w:rsidRPr="00E50394">
        <w:rPr>
          <w:rFonts w:ascii="Arial" w:hAnsi="Arial" w:cs="Arial"/>
        </w:rPr>
        <w:tab/>
        <w:t>666.483871</w:t>
      </w:r>
    </w:p>
    <w:p w14:paraId="4521A7E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26876.5372</w:t>
      </w:r>
      <w:r w:rsidRPr="00E50394">
        <w:rPr>
          <w:rFonts w:ascii="Arial" w:hAnsi="Arial" w:cs="Arial"/>
        </w:rPr>
        <w:tab/>
        <w:t>641.8709677</w:t>
      </w:r>
    </w:p>
    <w:p w14:paraId="37321C6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056.5475</w:t>
      </w:r>
      <w:r w:rsidRPr="00E50394">
        <w:rPr>
          <w:rFonts w:ascii="Arial" w:hAnsi="Arial" w:cs="Arial"/>
        </w:rPr>
        <w:tab/>
        <w:t>632.7096774</w:t>
      </w:r>
    </w:p>
    <w:p w14:paraId="1879A2E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236.5578</w:t>
      </w:r>
      <w:r w:rsidRPr="00E50394">
        <w:rPr>
          <w:rFonts w:ascii="Arial" w:hAnsi="Arial" w:cs="Arial"/>
        </w:rPr>
        <w:tab/>
        <w:t>635.1935484</w:t>
      </w:r>
    </w:p>
    <w:p w14:paraId="0D6BEDF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417.5682</w:t>
      </w:r>
      <w:r w:rsidRPr="00E50394">
        <w:rPr>
          <w:rFonts w:ascii="Arial" w:hAnsi="Arial" w:cs="Arial"/>
        </w:rPr>
        <w:tab/>
        <w:t>594.3870968</w:t>
      </w:r>
    </w:p>
    <w:p w14:paraId="0095A38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597.5785</w:t>
      </w:r>
      <w:r w:rsidRPr="00E50394">
        <w:rPr>
          <w:rFonts w:ascii="Arial" w:hAnsi="Arial" w:cs="Arial"/>
        </w:rPr>
        <w:tab/>
        <w:t>597.2258065</w:t>
      </w:r>
    </w:p>
    <w:p w14:paraId="07AE663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777.5888</w:t>
      </w:r>
      <w:r w:rsidRPr="00E50394">
        <w:rPr>
          <w:rFonts w:ascii="Arial" w:hAnsi="Arial" w:cs="Arial"/>
        </w:rPr>
        <w:tab/>
        <w:t>600.7419355</w:t>
      </w:r>
    </w:p>
    <w:p w14:paraId="48949B2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7958.5991</w:t>
      </w:r>
      <w:r w:rsidRPr="00E50394">
        <w:rPr>
          <w:rFonts w:ascii="Arial" w:hAnsi="Arial" w:cs="Arial"/>
        </w:rPr>
        <w:tab/>
        <w:t>590.4193548</w:t>
      </w:r>
    </w:p>
    <w:p w14:paraId="08113BF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8138.6094</w:t>
      </w:r>
      <w:r w:rsidRPr="00E50394">
        <w:rPr>
          <w:rFonts w:ascii="Arial" w:hAnsi="Arial" w:cs="Arial"/>
        </w:rPr>
        <w:tab/>
        <w:t>571.0645161</w:t>
      </w:r>
    </w:p>
    <w:p w14:paraId="183545A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8319.6198</w:t>
      </w:r>
      <w:r w:rsidRPr="00E50394">
        <w:rPr>
          <w:rFonts w:ascii="Arial" w:hAnsi="Arial" w:cs="Arial"/>
        </w:rPr>
        <w:tab/>
        <w:t>569.9354839</w:t>
      </w:r>
    </w:p>
    <w:p w14:paraId="4EBDB48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8499.6301</w:t>
      </w:r>
      <w:r w:rsidRPr="00E50394">
        <w:rPr>
          <w:rFonts w:ascii="Arial" w:hAnsi="Arial" w:cs="Arial"/>
        </w:rPr>
        <w:tab/>
        <w:t>574.2580645</w:t>
      </w:r>
    </w:p>
    <w:p w14:paraId="5EC3032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8679.6404</w:t>
      </w:r>
      <w:r w:rsidRPr="00E50394">
        <w:rPr>
          <w:rFonts w:ascii="Arial" w:hAnsi="Arial" w:cs="Arial"/>
        </w:rPr>
        <w:tab/>
        <w:t>560.2580645</w:t>
      </w:r>
    </w:p>
    <w:p w14:paraId="7A5D72F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8860.6507</w:t>
      </w:r>
      <w:r w:rsidRPr="00E50394">
        <w:rPr>
          <w:rFonts w:ascii="Arial" w:hAnsi="Arial" w:cs="Arial"/>
        </w:rPr>
        <w:tab/>
        <w:t>567.8709677</w:t>
      </w:r>
    </w:p>
    <w:p w14:paraId="6E0F7E1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9040.661</w:t>
      </w:r>
      <w:r w:rsidRPr="00E50394">
        <w:rPr>
          <w:rFonts w:ascii="Arial" w:hAnsi="Arial" w:cs="Arial"/>
        </w:rPr>
        <w:tab/>
        <w:t>584.8064516</w:t>
      </w:r>
    </w:p>
    <w:p w14:paraId="6364F99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9220.6713</w:t>
      </w:r>
      <w:r w:rsidRPr="00E50394">
        <w:rPr>
          <w:rFonts w:ascii="Arial" w:hAnsi="Arial" w:cs="Arial"/>
        </w:rPr>
        <w:tab/>
        <w:t>660.7419355</w:t>
      </w:r>
    </w:p>
    <w:p w14:paraId="33C9045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9401.6817</w:t>
      </w:r>
      <w:r w:rsidRPr="00E50394">
        <w:rPr>
          <w:rFonts w:ascii="Arial" w:hAnsi="Arial" w:cs="Arial"/>
        </w:rPr>
        <w:tab/>
        <w:t>720.9677419</w:t>
      </w:r>
    </w:p>
    <w:p w14:paraId="41B7F3D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9581.692</w:t>
      </w:r>
      <w:r w:rsidRPr="00E50394">
        <w:rPr>
          <w:rFonts w:ascii="Arial" w:hAnsi="Arial" w:cs="Arial"/>
        </w:rPr>
        <w:tab/>
        <w:t>753.5806452</w:t>
      </w:r>
    </w:p>
    <w:p w14:paraId="49134DF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9761.7023</w:t>
      </w:r>
      <w:r w:rsidRPr="00E50394">
        <w:rPr>
          <w:rFonts w:ascii="Arial" w:hAnsi="Arial" w:cs="Arial"/>
        </w:rPr>
        <w:tab/>
        <w:t>728.1290323</w:t>
      </w:r>
    </w:p>
    <w:p w14:paraId="04A2A6B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29942.7126</w:t>
      </w:r>
      <w:r w:rsidRPr="00E50394">
        <w:rPr>
          <w:rFonts w:ascii="Arial" w:hAnsi="Arial" w:cs="Arial"/>
        </w:rPr>
        <w:tab/>
        <w:t>699.9677419</w:t>
      </w:r>
    </w:p>
    <w:p w14:paraId="6EE1A35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0122.7229</w:t>
      </w:r>
      <w:r w:rsidRPr="00E50394">
        <w:rPr>
          <w:rFonts w:ascii="Arial" w:hAnsi="Arial" w:cs="Arial"/>
        </w:rPr>
        <w:tab/>
        <w:t>678.7741935</w:t>
      </w:r>
    </w:p>
    <w:p w14:paraId="61447F5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0302.7332</w:t>
      </w:r>
      <w:r w:rsidRPr="00E50394">
        <w:rPr>
          <w:rFonts w:ascii="Arial" w:hAnsi="Arial" w:cs="Arial"/>
        </w:rPr>
        <w:tab/>
        <w:t>667.8709677</w:t>
      </w:r>
    </w:p>
    <w:p w14:paraId="1BD74B0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0483.7436</w:t>
      </w:r>
      <w:r w:rsidRPr="00E50394">
        <w:rPr>
          <w:rFonts w:ascii="Arial" w:hAnsi="Arial" w:cs="Arial"/>
        </w:rPr>
        <w:tab/>
        <w:t>641.5806452</w:t>
      </w:r>
    </w:p>
    <w:p w14:paraId="2D6664D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0663.7539</w:t>
      </w:r>
      <w:r w:rsidRPr="00E50394">
        <w:rPr>
          <w:rFonts w:ascii="Arial" w:hAnsi="Arial" w:cs="Arial"/>
        </w:rPr>
        <w:tab/>
        <w:t>630</w:t>
      </w:r>
    </w:p>
    <w:p w14:paraId="4C37A4B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0844.7642</w:t>
      </w:r>
      <w:r w:rsidRPr="00E50394">
        <w:rPr>
          <w:rFonts w:ascii="Arial" w:hAnsi="Arial" w:cs="Arial"/>
        </w:rPr>
        <w:tab/>
        <w:t>612.1935484</w:t>
      </w:r>
    </w:p>
    <w:p w14:paraId="0DB79A3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1024.7745</w:t>
      </w:r>
      <w:r w:rsidRPr="00E50394">
        <w:rPr>
          <w:rFonts w:ascii="Arial" w:hAnsi="Arial" w:cs="Arial"/>
        </w:rPr>
        <w:tab/>
        <w:t>594.7419355</w:t>
      </w:r>
    </w:p>
    <w:p w14:paraId="57A3E24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1204.7848</w:t>
      </w:r>
      <w:r w:rsidRPr="00E50394">
        <w:rPr>
          <w:rFonts w:ascii="Arial" w:hAnsi="Arial" w:cs="Arial"/>
        </w:rPr>
        <w:tab/>
        <w:t>593.7741935</w:t>
      </w:r>
    </w:p>
    <w:p w14:paraId="452BD33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1385.7952</w:t>
      </w:r>
      <w:r w:rsidRPr="00E50394">
        <w:rPr>
          <w:rFonts w:ascii="Arial" w:hAnsi="Arial" w:cs="Arial"/>
        </w:rPr>
        <w:tab/>
        <w:t>589.7419355</w:t>
      </w:r>
    </w:p>
    <w:p w14:paraId="3D53E67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1565.8055</w:t>
      </w:r>
      <w:r w:rsidRPr="00E50394">
        <w:rPr>
          <w:rFonts w:ascii="Arial" w:hAnsi="Arial" w:cs="Arial"/>
        </w:rPr>
        <w:tab/>
        <w:t>580.483871</w:t>
      </w:r>
    </w:p>
    <w:p w14:paraId="56BE11A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1745.8157</w:t>
      </w:r>
      <w:r w:rsidRPr="00E50394">
        <w:rPr>
          <w:rFonts w:ascii="Arial" w:hAnsi="Arial" w:cs="Arial"/>
        </w:rPr>
        <w:tab/>
        <w:t>567.1935484</w:t>
      </w:r>
    </w:p>
    <w:p w14:paraId="54B79E5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1926.8261</w:t>
      </w:r>
      <w:r w:rsidRPr="00E50394">
        <w:rPr>
          <w:rFonts w:ascii="Arial" w:hAnsi="Arial" w:cs="Arial"/>
        </w:rPr>
        <w:tab/>
        <w:t>571.0967742</w:t>
      </w:r>
    </w:p>
    <w:p w14:paraId="234145D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2106.8364</w:t>
      </w:r>
      <w:r w:rsidRPr="00E50394">
        <w:rPr>
          <w:rFonts w:ascii="Arial" w:hAnsi="Arial" w:cs="Arial"/>
        </w:rPr>
        <w:tab/>
        <w:t>575.3548387</w:t>
      </w:r>
    </w:p>
    <w:p w14:paraId="1A204C3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32287.8468</w:t>
      </w:r>
      <w:r w:rsidRPr="00E50394">
        <w:rPr>
          <w:rFonts w:ascii="Arial" w:hAnsi="Arial" w:cs="Arial"/>
        </w:rPr>
        <w:tab/>
        <w:t>637</w:t>
      </w:r>
    </w:p>
    <w:p w14:paraId="6418223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2467.857</w:t>
      </w:r>
      <w:r w:rsidRPr="00E50394">
        <w:rPr>
          <w:rFonts w:ascii="Arial" w:hAnsi="Arial" w:cs="Arial"/>
        </w:rPr>
        <w:tab/>
        <w:t>662.1290323</w:t>
      </w:r>
    </w:p>
    <w:p w14:paraId="0CE62C3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2647.8673</w:t>
      </w:r>
      <w:r w:rsidRPr="00E50394">
        <w:rPr>
          <w:rFonts w:ascii="Arial" w:hAnsi="Arial" w:cs="Arial"/>
        </w:rPr>
        <w:tab/>
        <w:t>716.7096774</w:t>
      </w:r>
    </w:p>
    <w:p w14:paraId="753C153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2828.8777</w:t>
      </w:r>
      <w:r w:rsidRPr="00E50394">
        <w:rPr>
          <w:rFonts w:ascii="Arial" w:hAnsi="Arial" w:cs="Arial"/>
        </w:rPr>
        <w:tab/>
        <w:t>741.6451613</w:t>
      </w:r>
    </w:p>
    <w:p w14:paraId="1D0614B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3008.888</w:t>
      </w:r>
      <w:r w:rsidRPr="00E50394">
        <w:rPr>
          <w:rFonts w:ascii="Arial" w:hAnsi="Arial" w:cs="Arial"/>
        </w:rPr>
        <w:tab/>
        <w:t>755.8387097</w:t>
      </w:r>
    </w:p>
    <w:p w14:paraId="0D55FD4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3188.8983</w:t>
      </w:r>
      <w:r w:rsidRPr="00E50394">
        <w:rPr>
          <w:rFonts w:ascii="Arial" w:hAnsi="Arial" w:cs="Arial"/>
        </w:rPr>
        <w:tab/>
        <w:t>732.5483871</w:t>
      </w:r>
    </w:p>
    <w:p w14:paraId="36E1B71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3369.9086</w:t>
      </w:r>
      <w:r w:rsidRPr="00E50394">
        <w:rPr>
          <w:rFonts w:ascii="Arial" w:hAnsi="Arial" w:cs="Arial"/>
        </w:rPr>
        <w:tab/>
        <w:t>703.3548387</w:t>
      </w:r>
    </w:p>
    <w:p w14:paraId="0C39358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3549.9189</w:t>
      </w:r>
      <w:r w:rsidRPr="00E50394">
        <w:rPr>
          <w:rFonts w:ascii="Arial" w:hAnsi="Arial" w:cs="Arial"/>
        </w:rPr>
        <w:tab/>
        <w:t>675.8387097</w:t>
      </w:r>
    </w:p>
    <w:p w14:paraId="09C7964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3729.9292</w:t>
      </w:r>
      <w:r w:rsidRPr="00E50394">
        <w:rPr>
          <w:rFonts w:ascii="Arial" w:hAnsi="Arial" w:cs="Arial"/>
        </w:rPr>
        <w:tab/>
        <w:t>663.8064516</w:t>
      </w:r>
    </w:p>
    <w:p w14:paraId="48DBC1A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3910.9396</w:t>
      </w:r>
      <w:r w:rsidRPr="00E50394">
        <w:rPr>
          <w:rFonts w:ascii="Arial" w:hAnsi="Arial" w:cs="Arial"/>
        </w:rPr>
        <w:tab/>
        <w:t>642.9032258</w:t>
      </w:r>
    </w:p>
    <w:p w14:paraId="31A2256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090.9499</w:t>
      </w:r>
      <w:r w:rsidRPr="00E50394">
        <w:rPr>
          <w:rFonts w:ascii="Arial" w:hAnsi="Arial" w:cs="Arial"/>
        </w:rPr>
        <w:tab/>
        <w:t>620.3870968</w:t>
      </w:r>
    </w:p>
    <w:p w14:paraId="3481973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271.9602</w:t>
      </w:r>
      <w:r w:rsidRPr="00E50394">
        <w:rPr>
          <w:rFonts w:ascii="Arial" w:hAnsi="Arial" w:cs="Arial"/>
        </w:rPr>
        <w:tab/>
        <w:t>607.9354839</w:t>
      </w:r>
    </w:p>
    <w:p w14:paraId="6A92042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451.9705</w:t>
      </w:r>
      <w:r w:rsidRPr="00E50394">
        <w:rPr>
          <w:rFonts w:ascii="Arial" w:hAnsi="Arial" w:cs="Arial"/>
        </w:rPr>
        <w:tab/>
        <w:t>599.516129</w:t>
      </w:r>
    </w:p>
    <w:p w14:paraId="7EB6EFD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631.9808</w:t>
      </w:r>
      <w:r w:rsidRPr="00E50394">
        <w:rPr>
          <w:rFonts w:ascii="Arial" w:hAnsi="Arial" w:cs="Arial"/>
        </w:rPr>
        <w:tab/>
        <w:t>589.9677419</w:t>
      </w:r>
    </w:p>
    <w:p w14:paraId="4B1CCFF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812.9912</w:t>
      </w:r>
      <w:r w:rsidRPr="00E50394">
        <w:rPr>
          <w:rFonts w:ascii="Arial" w:hAnsi="Arial" w:cs="Arial"/>
        </w:rPr>
        <w:tab/>
        <w:t>595.1935484</w:t>
      </w:r>
    </w:p>
    <w:p w14:paraId="2B6433E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4993.0015</w:t>
      </w:r>
      <w:r w:rsidRPr="00E50394">
        <w:rPr>
          <w:rFonts w:ascii="Arial" w:hAnsi="Arial" w:cs="Arial"/>
        </w:rPr>
        <w:tab/>
        <w:t>582.6129032</w:t>
      </w:r>
    </w:p>
    <w:p w14:paraId="3E278BE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5173.0118</w:t>
      </w:r>
      <w:r w:rsidRPr="00E50394">
        <w:rPr>
          <w:rFonts w:ascii="Arial" w:hAnsi="Arial" w:cs="Arial"/>
        </w:rPr>
        <w:tab/>
        <w:t>581.8387097</w:t>
      </w:r>
    </w:p>
    <w:p w14:paraId="0E2E906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5354.0221</w:t>
      </w:r>
      <w:r w:rsidRPr="00E50394">
        <w:rPr>
          <w:rFonts w:ascii="Arial" w:hAnsi="Arial" w:cs="Arial"/>
        </w:rPr>
        <w:tab/>
        <w:t>553.2580645</w:t>
      </w:r>
    </w:p>
    <w:p w14:paraId="2B66B2C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5534.0324</w:t>
      </w:r>
      <w:r w:rsidRPr="00E50394">
        <w:rPr>
          <w:rFonts w:ascii="Arial" w:hAnsi="Arial" w:cs="Arial"/>
        </w:rPr>
        <w:tab/>
        <w:t>573.0322581</w:t>
      </w:r>
    </w:p>
    <w:p w14:paraId="1DE67E8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5715.0428</w:t>
      </w:r>
      <w:r w:rsidRPr="00E50394">
        <w:rPr>
          <w:rFonts w:ascii="Arial" w:hAnsi="Arial" w:cs="Arial"/>
        </w:rPr>
        <w:tab/>
        <w:t>558.6129032</w:t>
      </w:r>
    </w:p>
    <w:p w14:paraId="2E91A86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5895.0531</w:t>
      </w:r>
      <w:r w:rsidRPr="00E50394">
        <w:rPr>
          <w:rFonts w:ascii="Arial" w:hAnsi="Arial" w:cs="Arial"/>
        </w:rPr>
        <w:tab/>
        <w:t>581.5483871</w:t>
      </w:r>
    </w:p>
    <w:p w14:paraId="24F69F0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075.0634</w:t>
      </w:r>
      <w:r w:rsidRPr="00E50394">
        <w:rPr>
          <w:rFonts w:ascii="Arial" w:hAnsi="Arial" w:cs="Arial"/>
        </w:rPr>
        <w:tab/>
        <w:t>641.1290323</w:t>
      </w:r>
    </w:p>
    <w:p w14:paraId="243FDC6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256.0737</w:t>
      </w:r>
      <w:r w:rsidRPr="00E50394">
        <w:rPr>
          <w:rFonts w:ascii="Arial" w:hAnsi="Arial" w:cs="Arial"/>
        </w:rPr>
        <w:tab/>
        <w:t>683.0645161</w:t>
      </w:r>
    </w:p>
    <w:p w14:paraId="40F76E3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436.084</w:t>
      </w:r>
      <w:r w:rsidRPr="00E50394">
        <w:rPr>
          <w:rFonts w:ascii="Arial" w:hAnsi="Arial" w:cs="Arial"/>
        </w:rPr>
        <w:tab/>
        <w:t>738.0967742</w:t>
      </w:r>
    </w:p>
    <w:p w14:paraId="6F4B945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616.0943</w:t>
      </w:r>
      <w:r w:rsidRPr="00E50394">
        <w:rPr>
          <w:rFonts w:ascii="Arial" w:hAnsi="Arial" w:cs="Arial"/>
        </w:rPr>
        <w:tab/>
        <w:t>743.4193548</w:t>
      </w:r>
    </w:p>
    <w:p w14:paraId="4187749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797.1047</w:t>
      </w:r>
      <w:r w:rsidRPr="00E50394">
        <w:rPr>
          <w:rFonts w:ascii="Arial" w:hAnsi="Arial" w:cs="Arial"/>
        </w:rPr>
        <w:tab/>
        <w:t>744.5806452</w:t>
      </w:r>
    </w:p>
    <w:p w14:paraId="0490F01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6977.115</w:t>
      </w:r>
      <w:r w:rsidRPr="00E50394">
        <w:rPr>
          <w:rFonts w:ascii="Arial" w:hAnsi="Arial" w:cs="Arial"/>
        </w:rPr>
        <w:tab/>
        <w:t>703.4516129</w:t>
      </w:r>
    </w:p>
    <w:p w14:paraId="475697E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7157.1253</w:t>
      </w:r>
      <w:r w:rsidRPr="00E50394">
        <w:rPr>
          <w:rFonts w:ascii="Arial" w:hAnsi="Arial" w:cs="Arial"/>
        </w:rPr>
        <w:tab/>
        <w:t>691.8709677</w:t>
      </w:r>
    </w:p>
    <w:p w14:paraId="600DC5E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7338.1356</w:t>
      </w:r>
      <w:r w:rsidRPr="00E50394">
        <w:rPr>
          <w:rFonts w:ascii="Arial" w:hAnsi="Arial" w:cs="Arial"/>
        </w:rPr>
        <w:tab/>
        <w:t>665</w:t>
      </w:r>
    </w:p>
    <w:p w14:paraId="0B6DA14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7518.1459</w:t>
      </w:r>
      <w:r w:rsidRPr="00E50394">
        <w:rPr>
          <w:rFonts w:ascii="Arial" w:hAnsi="Arial" w:cs="Arial"/>
        </w:rPr>
        <w:tab/>
        <w:t>655.6451613</w:t>
      </w:r>
    </w:p>
    <w:p w14:paraId="07D11EC0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37698.1562</w:t>
      </w:r>
      <w:r w:rsidRPr="00E50394">
        <w:rPr>
          <w:rFonts w:ascii="Arial" w:hAnsi="Arial" w:cs="Arial"/>
        </w:rPr>
        <w:tab/>
        <w:t>631.6129032</w:t>
      </w:r>
    </w:p>
    <w:p w14:paraId="7C956C2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7879.1666</w:t>
      </w:r>
      <w:r w:rsidRPr="00E50394">
        <w:rPr>
          <w:rFonts w:ascii="Arial" w:hAnsi="Arial" w:cs="Arial"/>
        </w:rPr>
        <w:tab/>
        <w:t>625.8709677</w:t>
      </w:r>
    </w:p>
    <w:p w14:paraId="0B644F5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8059.1769</w:t>
      </w:r>
      <w:r w:rsidRPr="00E50394">
        <w:rPr>
          <w:rFonts w:ascii="Arial" w:hAnsi="Arial" w:cs="Arial"/>
        </w:rPr>
        <w:tab/>
        <w:t>609.4193548</w:t>
      </w:r>
    </w:p>
    <w:p w14:paraId="2245B29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8240.1872</w:t>
      </w:r>
      <w:r w:rsidRPr="00E50394">
        <w:rPr>
          <w:rFonts w:ascii="Arial" w:hAnsi="Arial" w:cs="Arial"/>
        </w:rPr>
        <w:tab/>
        <w:t>600.2580645</w:t>
      </w:r>
    </w:p>
    <w:p w14:paraId="66E07AAE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8420.1975</w:t>
      </w:r>
      <w:r w:rsidRPr="00E50394">
        <w:rPr>
          <w:rFonts w:ascii="Arial" w:hAnsi="Arial" w:cs="Arial"/>
        </w:rPr>
        <w:tab/>
        <w:t>605.9677419</w:t>
      </w:r>
    </w:p>
    <w:p w14:paraId="4CCF57C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8600.2078</w:t>
      </w:r>
      <w:r w:rsidRPr="00E50394">
        <w:rPr>
          <w:rFonts w:ascii="Arial" w:hAnsi="Arial" w:cs="Arial"/>
        </w:rPr>
        <w:tab/>
        <w:t>581.8387097</w:t>
      </w:r>
    </w:p>
    <w:p w14:paraId="49673CB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8781.2182</w:t>
      </w:r>
      <w:r w:rsidRPr="00E50394">
        <w:rPr>
          <w:rFonts w:ascii="Arial" w:hAnsi="Arial" w:cs="Arial"/>
        </w:rPr>
        <w:tab/>
        <w:t>586.8064516</w:t>
      </w:r>
    </w:p>
    <w:p w14:paraId="1891270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8961.2284</w:t>
      </w:r>
      <w:r w:rsidRPr="00E50394">
        <w:rPr>
          <w:rFonts w:ascii="Arial" w:hAnsi="Arial" w:cs="Arial"/>
        </w:rPr>
        <w:tab/>
        <w:t>573.6129032</w:t>
      </w:r>
    </w:p>
    <w:p w14:paraId="139201C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9141.2387</w:t>
      </w:r>
      <w:r w:rsidRPr="00E50394">
        <w:rPr>
          <w:rFonts w:ascii="Arial" w:hAnsi="Arial" w:cs="Arial"/>
        </w:rPr>
        <w:tab/>
        <w:t>570.1935484</w:t>
      </w:r>
    </w:p>
    <w:p w14:paraId="635AA31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9322.2491</w:t>
      </w:r>
      <w:r w:rsidRPr="00E50394">
        <w:rPr>
          <w:rFonts w:ascii="Arial" w:hAnsi="Arial" w:cs="Arial"/>
        </w:rPr>
        <w:tab/>
        <w:t>564.7741935</w:t>
      </w:r>
    </w:p>
    <w:p w14:paraId="272F1F2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9502.2594</w:t>
      </w:r>
      <w:r w:rsidRPr="00E50394">
        <w:rPr>
          <w:rFonts w:ascii="Arial" w:hAnsi="Arial" w:cs="Arial"/>
        </w:rPr>
        <w:tab/>
        <w:t>564.4193548</w:t>
      </w:r>
    </w:p>
    <w:p w14:paraId="55CB737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9683.2697</w:t>
      </w:r>
      <w:r w:rsidRPr="00E50394">
        <w:rPr>
          <w:rFonts w:ascii="Arial" w:hAnsi="Arial" w:cs="Arial"/>
        </w:rPr>
        <w:tab/>
        <w:t>564.6451613</w:t>
      </w:r>
    </w:p>
    <w:p w14:paraId="791A451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39863.28</w:t>
      </w:r>
      <w:r w:rsidRPr="00E50394">
        <w:rPr>
          <w:rFonts w:ascii="Arial" w:hAnsi="Arial" w:cs="Arial"/>
        </w:rPr>
        <w:tab/>
        <w:t>565.9677419</w:t>
      </w:r>
    </w:p>
    <w:p w14:paraId="7FD99CE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0043.2903</w:t>
      </w:r>
      <w:r w:rsidRPr="00E50394">
        <w:rPr>
          <w:rFonts w:ascii="Arial" w:hAnsi="Arial" w:cs="Arial"/>
        </w:rPr>
        <w:tab/>
        <w:t>561.1290323</w:t>
      </w:r>
    </w:p>
    <w:p w14:paraId="5A646AF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0224.3007</w:t>
      </w:r>
      <w:r w:rsidRPr="00E50394">
        <w:rPr>
          <w:rFonts w:ascii="Arial" w:hAnsi="Arial" w:cs="Arial"/>
        </w:rPr>
        <w:tab/>
        <w:t>557.5806452</w:t>
      </w:r>
    </w:p>
    <w:p w14:paraId="59691A2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0404.311</w:t>
      </w:r>
      <w:r w:rsidRPr="00E50394">
        <w:rPr>
          <w:rFonts w:ascii="Arial" w:hAnsi="Arial" w:cs="Arial"/>
        </w:rPr>
        <w:tab/>
        <w:t>561.4193548</w:t>
      </w:r>
    </w:p>
    <w:p w14:paraId="301CB3B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0584.3213</w:t>
      </w:r>
      <w:r w:rsidRPr="00E50394">
        <w:rPr>
          <w:rFonts w:ascii="Arial" w:hAnsi="Arial" w:cs="Arial"/>
        </w:rPr>
        <w:tab/>
        <w:t>557.9354839</w:t>
      </w:r>
    </w:p>
    <w:p w14:paraId="5826544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0765.3316</w:t>
      </w:r>
      <w:r w:rsidRPr="00E50394">
        <w:rPr>
          <w:rFonts w:ascii="Arial" w:hAnsi="Arial" w:cs="Arial"/>
        </w:rPr>
        <w:tab/>
        <w:t>573.5483871</w:t>
      </w:r>
    </w:p>
    <w:p w14:paraId="517B425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0945.3419</w:t>
      </w:r>
      <w:r w:rsidRPr="00E50394">
        <w:rPr>
          <w:rFonts w:ascii="Arial" w:hAnsi="Arial" w:cs="Arial"/>
        </w:rPr>
        <w:tab/>
        <w:t>553.6774194</w:t>
      </w:r>
    </w:p>
    <w:p w14:paraId="00ACDFB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1125.3522</w:t>
      </w:r>
      <w:r w:rsidRPr="00E50394">
        <w:rPr>
          <w:rFonts w:ascii="Arial" w:hAnsi="Arial" w:cs="Arial"/>
        </w:rPr>
        <w:tab/>
        <w:t>554.483871</w:t>
      </w:r>
    </w:p>
    <w:p w14:paraId="030E6C3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1306.3626</w:t>
      </w:r>
      <w:r w:rsidRPr="00E50394">
        <w:rPr>
          <w:rFonts w:ascii="Arial" w:hAnsi="Arial" w:cs="Arial"/>
        </w:rPr>
        <w:tab/>
        <w:t>553.2258065</w:t>
      </w:r>
    </w:p>
    <w:p w14:paraId="5B59FE1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1486.3729</w:t>
      </w:r>
      <w:r w:rsidRPr="00E50394">
        <w:rPr>
          <w:rFonts w:ascii="Arial" w:hAnsi="Arial" w:cs="Arial"/>
        </w:rPr>
        <w:tab/>
        <w:t>545.3870968</w:t>
      </w:r>
    </w:p>
    <w:p w14:paraId="2676106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1667.3832</w:t>
      </w:r>
      <w:r w:rsidRPr="00E50394">
        <w:rPr>
          <w:rFonts w:ascii="Arial" w:hAnsi="Arial" w:cs="Arial"/>
        </w:rPr>
        <w:tab/>
        <w:t>561.4193548</w:t>
      </w:r>
    </w:p>
    <w:p w14:paraId="1A60590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1847.3935</w:t>
      </w:r>
      <w:r w:rsidRPr="00E50394">
        <w:rPr>
          <w:rFonts w:ascii="Arial" w:hAnsi="Arial" w:cs="Arial"/>
        </w:rPr>
        <w:tab/>
        <w:t>553.8709677</w:t>
      </w:r>
    </w:p>
    <w:p w14:paraId="7D43FC9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2027.4038</w:t>
      </w:r>
      <w:r w:rsidRPr="00E50394">
        <w:rPr>
          <w:rFonts w:ascii="Arial" w:hAnsi="Arial" w:cs="Arial"/>
        </w:rPr>
        <w:tab/>
        <w:t>555.1935484</w:t>
      </w:r>
    </w:p>
    <w:p w14:paraId="343E1CA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2208.4142</w:t>
      </w:r>
      <w:r w:rsidRPr="00E50394">
        <w:rPr>
          <w:rFonts w:ascii="Arial" w:hAnsi="Arial" w:cs="Arial"/>
        </w:rPr>
        <w:tab/>
        <w:t>551.5483871</w:t>
      </w:r>
    </w:p>
    <w:p w14:paraId="4DDDE67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2388.4245</w:t>
      </w:r>
      <w:r w:rsidRPr="00E50394">
        <w:rPr>
          <w:rFonts w:ascii="Arial" w:hAnsi="Arial" w:cs="Arial"/>
        </w:rPr>
        <w:tab/>
        <w:t>544.9354839</w:t>
      </w:r>
    </w:p>
    <w:p w14:paraId="54DE6A9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2568.4348</w:t>
      </w:r>
      <w:r w:rsidRPr="00E50394">
        <w:rPr>
          <w:rFonts w:ascii="Arial" w:hAnsi="Arial" w:cs="Arial"/>
        </w:rPr>
        <w:tab/>
        <w:t>549.6774194</w:t>
      </w:r>
    </w:p>
    <w:p w14:paraId="73AC387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2749.4451</w:t>
      </w:r>
      <w:r w:rsidRPr="00E50394">
        <w:rPr>
          <w:rFonts w:ascii="Arial" w:hAnsi="Arial" w:cs="Arial"/>
        </w:rPr>
        <w:tab/>
        <w:t>553.0967742</w:t>
      </w:r>
    </w:p>
    <w:p w14:paraId="30FFE323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2929.4554</w:t>
      </w:r>
      <w:r w:rsidRPr="00E50394">
        <w:rPr>
          <w:rFonts w:ascii="Arial" w:hAnsi="Arial" w:cs="Arial"/>
        </w:rPr>
        <w:tab/>
        <w:t>557.2903226</w:t>
      </w:r>
    </w:p>
    <w:p w14:paraId="63B97361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lastRenderedPageBreak/>
        <w:t>43110.4658</w:t>
      </w:r>
      <w:r w:rsidRPr="00E50394">
        <w:rPr>
          <w:rFonts w:ascii="Arial" w:hAnsi="Arial" w:cs="Arial"/>
        </w:rPr>
        <w:tab/>
        <w:t>551.7741935</w:t>
      </w:r>
    </w:p>
    <w:p w14:paraId="5C8C3CE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3290.4761</w:t>
      </w:r>
      <w:r w:rsidRPr="00E50394">
        <w:rPr>
          <w:rFonts w:ascii="Arial" w:hAnsi="Arial" w:cs="Arial"/>
        </w:rPr>
        <w:tab/>
        <w:t>552.5483871</w:t>
      </w:r>
    </w:p>
    <w:p w14:paraId="0B08927B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3470.4864</w:t>
      </w:r>
      <w:r w:rsidRPr="00E50394">
        <w:rPr>
          <w:rFonts w:ascii="Arial" w:hAnsi="Arial" w:cs="Arial"/>
        </w:rPr>
        <w:tab/>
        <w:t>553.6451613</w:t>
      </w:r>
    </w:p>
    <w:p w14:paraId="62E82D22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3651.4967</w:t>
      </w:r>
      <w:r w:rsidRPr="00E50394">
        <w:rPr>
          <w:rFonts w:ascii="Arial" w:hAnsi="Arial" w:cs="Arial"/>
        </w:rPr>
        <w:tab/>
        <w:t>547.7419355</w:t>
      </w:r>
    </w:p>
    <w:p w14:paraId="001850E4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3831.507</w:t>
      </w:r>
      <w:r w:rsidRPr="00E50394">
        <w:rPr>
          <w:rFonts w:ascii="Arial" w:hAnsi="Arial" w:cs="Arial"/>
        </w:rPr>
        <w:tab/>
        <w:t>545.9032258</w:t>
      </w:r>
    </w:p>
    <w:p w14:paraId="3FE3DEA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4011.5173</w:t>
      </w:r>
      <w:r w:rsidRPr="00E50394">
        <w:rPr>
          <w:rFonts w:ascii="Arial" w:hAnsi="Arial" w:cs="Arial"/>
        </w:rPr>
        <w:tab/>
        <w:t>555.3870968</w:t>
      </w:r>
    </w:p>
    <w:p w14:paraId="23E1330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4192.5277</w:t>
      </w:r>
      <w:r w:rsidRPr="00E50394">
        <w:rPr>
          <w:rFonts w:ascii="Arial" w:hAnsi="Arial" w:cs="Arial"/>
        </w:rPr>
        <w:tab/>
        <w:t>551.3225806</w:t>
      </w:r>
    </w:p>
    <w:p w14:paraId="116FD89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4372.538</w:t>
      </w:r>
      <w:r w:rsidRPr="00E50394">
        <w:rPr>
          <w:rFonts w:ascii="Arial" w:hAnsi="Arial" w:cs="Arial"/>
        </w:rPr>
        <w:tab/>
        <w:t>544.5483871</w:t>
      </w:r>
    </w:p>
    <w:p w14:paraId="0AD5813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4552.5483</w:t>
      </w:r>
      <w:r w:rsidRPr="00E50394">
        <w:rPr>
          <w:rFonts w:ascii="Arial" w:hAnsi="Arial" w:cs="Arial"/>
        </w:rPr>
        <w:tab/>
        <w:t>548.1935484</w:t>
      </w:r>
    </w:p>
    <w:p w14:paraId="3BCAB25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4733.5586</w:t>
      </w:r>
      <w:r w:rsidRPr="00E50394">
        <w:rPr>
          <w:rFonts w:ascii="Arial" w:hAnsi="Arial" w:cs="Arial"/>
        </w:rPr>
        <w:tab/>
        <w:t>559.8387097</w:t>
      </w:r>
    </w:p>
    <w:p w14:paraId="6A2940AC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4913.5689</w:t>
      </w:r>
      <w:r w:rsidRPr="00E50394">
        <w:rPr>
          <w:rFonts w:ascii="Arial" w:hAnsi="Arial" w:cs="Arial"/>
        </w:rPr>
        <w:tab/>
        <w:t>548.0967742</w:t>
      </w:r>
    </w:p>
    <w:p w14:paraId="4BA2EAB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094.5793</w:t>
      </w:r>
      <w:r w:rsidRPr="00E50394">
        <w:rPr>
          <w:rFonts w:ascii="Arial" w:hAnsi="Arial" w:cs="Arial"/>
        </w:rPr>
        <w:tab/>
        <w:t>560.0322581</w:t>
      </w:r>
    </w:p>
    <w:p w14:paraId="44142FD9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274.5896</w:t>
      </w:r>
      <w:r w:rsidRPr="00E50394">
        <w:rPr>
          <w:rFonts w:ascii="Arial" w:hAnsi="Arial" w:cs="Arial"/>
        </w:rPr>
        <w:tab/>
        <w:t>540.8387097</w:t>
      </w:r>
    </w:p>
    <w:p w14:paraId="557C73D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454.5998</w:t>
      </w:r>
      <w:r w:rsidRPr="00E50394">
        <w:rPr>
          <w:rFonts w:ascii="Arial" w:hAnsi="Arial" w:cs="Arial"/>
        </w:rPr>
        <w:tab/>
        <w:t>548.9354839</w:t>
      </w:r>
    </w:p>
    <w:p w14:paraId="22750168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635.6102</w:t>
      </w:r>
      <w:r w:rsidRPr="00E50394">
        <w:rPr>
          <w:rFonts w:ascii="Arial" w:hAnsi="Arial" w:cs="Arial"/>
        </w:rPr>
        <w:tab/>
        <w:t>548.6774194</w:t>
      </w:r>
    </w:p>
    <w:p w14:paraId="7DC3C7BF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815.6205</w:t>
      </w:r>
      <w:r w:rsidRPr="00E50394">
        <w:rPr>
          <w:rFonts w:ascii="Arial" w:hAnsi="Arial" w:cs="Arial"/>
        </w:rPr>
        <w:tab/>
        <w:t>558.1612903</w:t>
      </w:r>
    </w:p>
    <w:p w14:paraId="5AD2E9D7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5995.6308</w:t>
      </w:r>
      <w:r w:rsidRPr="00E50394">
        <w:rPr>
          <w:rFonts w:ascii="Arial" w:hAnsi="Arial" w:cs="Arial"/>
        </w:rPr>
        <w:tab/>
        <w:t>542.9032258</w:t>
      </w:r>
    </w:p>
    <w:p w14:paraId="6861B5E5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6176.6411</w:t>
      </w:r>
      <w:r w:rsidRPr="00E50394">
        <w:rPr>
          <w:rFonts w:ascii="Arial" w:hAnsi="Arial" w:cs="Arial"/>
        </w:rPr>
        <w:tab/>
        <w:t>556.0967742</w:t>
      </w:r>
    </w:p>
    <w:p w14:paraId="078BF566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6356.6514</w:t>
      </w:r>
      <w:r w:rsidRPr="00E50394">
        <w:rPr>
          <w:rFonts w:ascii="Arial" w:hAnsi="Arial" w:cs="Arial"/>
        </w:rPr>
        <w:tab/>
        <w:t>549.516129</w:t>
      </w:r>
    </w:p>
    <w:p w14:paraId="1F52106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6536.6617</w:t>
      </w:r>
      <w:r w:rsidRPr="00E50394">
        <w:rPr>
          <w:rFonts w:ascii="Arial" w:hAnsi="Arial" w:cs="Arial"/>
        </w:rPr>
        <w:tab/>
        <w:t>551.7096774</w:t>
      </w:r>
    </w:p>
    <w:p w14:paraId="2A4C7B7D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6717.6721</w:t>
      </w:r>
      <w:r w:rsidRPr="00E50394">
        <w:rPr>
          <w:rFonts w:ascii="Arial" w:hAnsi="Arial" w:cs="Arial"/>
        </w:rPr>
        <w:tab/>
        <w:t>540</w:t>
      </w:r>
    </w:p>
    <w:p w14:paraId="532A411A" w14:textId="77777777" w:rsidR="00E50394" w:rsidRPr="00E50394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6897.6824</w:t>
      </w:r>
      <w:r w:rsidRPr="00E50394">
        <w:rPr>
          <w:rFonts w:ascii="Arial" w:hAnsi="Arial" w:cs="Arial"/>
        </w:rPr>
        <w:tab/>
        <w:t>555.1290323</w:t>
      </w:r>
    </w:p>
    <w:p w14:paraId="0BA44953" w14:textId="1710625B" w:rsidR="00E50394" w:rsidRPr="00665258" w:rsidRDefault="00E50394" w:rsidP="00E50394">
      <w:pPr>
        <w:rPr>
          <w:rFonts w:ascii="Arial" w:hAnsi="Arial" w:cs="Arial"/>
        </w:rPr>
      </w:pPr>
      <w:r w:rsidRPr="00E50394">
        <w:rPr>
          <w:rFonts w:ascii="Arial" w:hAnsi="Arial" w:cs="Arial"/>
        </w:rPr>
        <w:t>47078.6927</w:t>
      </w:r>
      <w:r w:rsidRPr="00E50394">
        <w:rPr>
          <w:rFonts w:ascii="Arial" w:hAnsi="Arial" w:cs="Arial"/>
        </w:rPr>
        <w:tab/>
        <w:t>542.8064516</w:t>
      </w:r>
    </w:p>
    <w:sectPr w:rsidR="00E50394" w:rsidRPr="006652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23E93A" w14:textId="77777777" w:rsidR="00750391" w:rsidRDefault="00750391" w:rsidP="00665258">
      <w:pPr>
        <w:spacing w:after="0" w:line="240" w:lineRule="auto"/>
      </w:pPr>
      <w:r>
        <w:separator/>
      </w:r>
    </w:p>
  </w:endnote>
  <w:endnote w:type="continuationSeparator" w:id="0">
    <w:p w14:paraId="4637297F" w14:textId="77777777" w:rsidR="00750391" w:rsidRDefault="00750391" w:rsidP="00665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995CC" w14:textId="77777777" w:rsidR="00665258" w:rsidRDefault="006652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75C724" w14:textId="77777777" w:rsidR="00665258" w:rsidRDefault="006652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8CDFCE" w14:textId="77777777" w:rsidR="00665258" w:rsidRDefault="006652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6E671" w14:textId="77777777" w:rsidR="00750391" w:rsidRDefault="00750391" w:rsidP="00665258">
      <w:pPr>
        <w:spacing w:after="0" w:line="240" w:lineRule="auto"/>
      </w:pPr>
      <w:r>
        <w:separator/>
      </w:r>
    </w:p>
  </w:footnote>
  <w:footnote w:type="continuationSeparator" w:id="0">
    <w:p w14:paraId="489022E9" w14:textId="77777777" w:rsidR="00750391" w:rsidRDefault="00750391" w:rsidP="00665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C0F3D" w14:textId="77777777" w:rsidR="00665258" w:rsidRDefault="006652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B7442D" w14:textId="77777777" w:rsidR="00665258" w:rsidRDefault="006652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CB8EB5" w14:textId="77777777" w:rsidR="00665258" w:rsidRDefault="006652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CF6EC3"/>
    <w:multiLevelType w:val="hybridMultilevel"/>
    <w:tmpl w:val="2346B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60E27"/>
    <w:multiLevelType w:val="hybridMultilevel"/>
    <w:tmpl w:val="3EC69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433203">
    <w:abstractNumId w:val="1"/>
  </w:num>
  <w:num w:numId="2" w16cid:durableId="121831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tzC1NDMzMrQwMDNV0lEKTi0uzszPAykwrgUAS71UTywAAAA="/>
  </w:docVars>
  <w:rsids>
    <w:rsidRoot w:val="009A0692"/>
    <w:rsid w:val="00044420"/>
    <w:rsid w:val="0006591A"/>
    <w:rsid w:val="0008403E"/>
    <w:rsid w:val="000A1F82"/>
    <w:rsid w:val="000C4A58"/>
    <w:rsid w:val="000E486F"/>
    <w:rsid w:val="00241688"/>
    <w:rsid w:val="00247FC2"/>
    <w:rsid w:val="0028406B"/>
    <w:rsid w:val="0029267C"/>
    <w:rsid w:val="002C19E2"/>
    <w:rsid w:val="00311E2B"/>
    <w:rsid w:val="00324364"/>
    <w:rsid w:val="00332765"/>
    <w:rsid w:val="003D33FF"/>
    <w:rsid w:val="003E5ABB"/>
    <w:rsid w:val="003F4ED8"/>
    <w:rsid w:val="00565B70"/>
    <w:rsid w:val="005979AD"/>
    <w:rsid w:val="005C7276"/>
    <w:rsid w:val="005F4CE1"/>
    <w:rsid w:val="0060724B"/>
    <w:rsid w:val="00627193"/>
    <w:rsid w:val="00655A07"/>
    <w:rsid w:val="00665258"/>
    <w:rsid w:val="00676ADD"/>
    <w:rsid w:val="006B5874"/>
    <w:rsid w:val="006B5EB9"/>
    <w:rsid w:val="006C0C40"/>
    <w:rsid w:val="00717CFF"/>
    <w:rsid w:val="00750391"/>
    <w:rsid w:val="007644A2"/>
    <w:rsid w:val="00796E73"/>
    <w:rsid w:val="007B38D8"/>
    <w:rsid w:val="007C7696"/>
    <w:rsid w:val="007F0C62"/>
    <w:rsid w:val="00864138"/>
    <w:rsid w:val="00884F2C"/>
    <w:rsid w:val="008F6043"/>
    <w:rsid w:val="00923C9C"/>
    <w:rsid w:val="00942967"/>
    <w:rsid w:val="009453B6"/>
    <w:rsid w:val="009A0692"/>
    <w:rsid w:val="009E3775"/>
    <w:rsid w:val="009E5CBD"/>
    <w:rsid w:val="00A72C09"/>
    <w:rsid w:val="00A73100"/>
    <w:rsid w:val="00A915D6"/>
    <w:rsid w:val="00B2345D"/>
    <w:rsid w:val="00B65382"/>
    <w:rsid w:val="00C83BCE"/>
    <w:rsid w:val="00C928D1"/>
    <w:rsid w:val="00C9528B"/>
    <w:rsid w:val="00CC3514"/>
    <w:rsid w:val="00CE3065"/>
    <w:rsid w:val="00D36399"/>
    <w:rsid w:val="00E0085D"/>
    <w:rsid w:val="00E00B00"/>
    <w:rsid w:val="00E50394"/>
    <w:rsid w:val="00E66967"/>
    <w:rsid w:val="00EA35B2"/>
    <w:rsid w:val="00EB767A"/>
    <w:rsid w:val="00EF1BAE"/>
    <w:rsid w:val="00F72D01"/>
    <w:rsid w:val="00F85395"/>
    <w:rsid w:val="00FB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D3214F"/>
  <w15:chartTrackingRefBased/>
  <w15:docId w15:val="{4A42295D-5DA2-47B5-A87B-2C1785AE5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6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5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4A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A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65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5258"/>
  </w:style>
  <w:style w:type="paragraph" w:styleId="Footer">
    <w:name w:val="footer"/>
    <w:basedOn w:val="Normal"/>
    <w:link w:val="FooterChar"/>
    <w:uiPriority w:val="99"/>
    <w:unhideWhenUsed/>
    <w:rsid w:val="00665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5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6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ithub.com/ydu1955/Piezo1_mSMC_Calcium-Influx/tree/MATLAB_Piezo1_YD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068</Words>
  <Characters>8423</Characters>
  <Application>Microsoft Office Word</Application>
  <DocSecurity>0</DocSecurity>
  <Lines>336</Lines>
  <Paragraphs>3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jie Du</dc:creator>
  <cp:keywords/>
  <dc:description/>
  <cp:lastModifiedBy>Yingjie Du</cp:lastModifiedBy>
  <cp:revision>2</cp:revision>
  <dcterms:created xsi:type="dcterms:W3CDTF">2025-01-22T11:58:00Z</dcterms:created>
  <dcterms:modified xsi:type="dcterms:W3CDTF">2025-01-22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2488dedbbc02ff030a6d9def5f3058f77e5f23c5057908ea6b236fa2bac2e4</vt:lpwstr>
  </property>
</Properties>
</file>